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BA9E2" w14:textId="77777777" w:rsidR="004974DD" w:rsidRPr="00374687" w:rsidRDefault="00FE2790" w:rsidP="00B3212F">
      <w:pPr>
        <w:spacing w:after="0"/>
        <w:jc w:val="center"/>
        <w:rPr>
          <w:rFonts w:ascii="Arial" w:hAnsi="Arial" w:cs="Arial"/>
          <w:b/>
          <w:bCs/>
          <w:i/>
          <w:iCs/>
          <w:sz w:val="40"/>
          <w:szCs w:val="40"/>
          <w:lang w:val="en-GB"/>
        </w:rPr>
      </w:pPr>
      <w:r w:rsidRPr="00374687">
        <w:rPr>
          <w:rFonts w:ascii="Arial" w:hAnsi="Arial" w:cs="Arial"/>
          <w:b/>
          <w:bCs/>
          <w:i/>
          <w:iCs/>
          <w:sz w:val="40"/>
          <w:szCs w:val="40"/>
          <w:lang w:val="en-GB"/>
        </w:rPr>
        <w:t>Earth Surface Research Laboratory</w:t>
      </w:r>
    </w:p>
    <w:p w14:paraId="620FBF92" w14:textId="276E4720" w:rsidR="00FE2790" w:rsidRPr="00374687" w:rsidRDefault="004050B4" w:rsidP="00B3212F">
      <w:pPr>
        <w:spacing w:after="0"/>
        <w:jc w:val="center"/>
        <w:rPr>
          <w:rFonts w:ascii="Arial" w:hAnsi="Arial" w:cs="Arial"/>
          <w:b/>
          <w:bCs/>
          <w:i/>
          <w:iCs/>
          <w:sz w:val="40"/>
          <w:szCs w:val="40"/>
          <w:lang w:val="en-GB"/>
        </w:rPr>
      </w:pPr>
      <w:r>
        <w:rPr>
          <w:rFonts w:ascii="Arial" w:hAnsi="Arial" w:cs="Arial"/>
          <w:b/>
          <w:bCs/>
          <w:i/>
          <w:iCs/>
          <w:sz w:val="40"/>
          <w:szCs w:val="40"/>
          <w:lang w:val="en-GB"/>
        </w:rPr>
        <w:t>Open Call and Short/Pilot Project Application</w:t>
      </w:r>
    </w:p>
    <w:p w14:paraId="170F9520" w14:textId="74D5623B" w:rsidR="00DA6CC8" w:rsidRPr="00374687" w:rsidRDefault="00DA6CC8" w:rsidP="00995B0B">
      <w:pPr>
        <w:spacing w:after="120"/>
        <w:jc w:val="both"/>
        <w:rPr>
          <w:rFonts w:ascii="Arial" w:hAnsi="Arial" w:cs="Arial"/>
          <w:lang w:val="en-GB"/>
        </w:rPr>
        <w:sectPr w:rsidR="00DA6CC8" w:rsidRPr="00374687" w:rsidSect="008474C1">
          <w:footerReference w:type="default" r:id="rId11"/>
          <w:headerReference w:type="first" r:id="rId12"/>
          <w:footerReference w:type="first" r:id="rId13"/>
          <w:footnotePr>
            <w:numFmt w:val="chicago"/>
            <w:numRestart w:val="eachSect"/>
          </w:footnotePr>
          <w:type w:val="continuous"/>
          <w:pgSz w:w="12240" w:h="15840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4B1849F1" w14:textId="5719B9CE" w:rsidR="0065441E" w:rsidRDefault="00947EBC" w:rsidP="00947EBC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374687">
        <w:rPr>
          <w:rFonts w:ascii="Arial" w:hAnsi="Arial" w:cs="Arial"/>
          <w:lang w:val="en-GB"/>
        </w:rPr>
        <w:t xml:space="preserve">This form is for researchers </w:t>
      </w:r>
      <w:r w:rsidR="0003399A">
        <w:rPr>
          <w:rFonts w:ascii="Arial" w:hAnsi="Arial" w:cs="Arial"/>
          <w:lang w:val="en-GB"/>
        </w:rPr>
        <w:t>requesting</w:t>
      </w:r>
      <w:r w:rsidRPr="00374687">
        <w:rPr>
          <w:rFonts w:ascii="Arial" w:hAnsi="Arial" w:cs="Arial"/>
          <w:lang w:val="en-GB"/>
        </w:rPr>
        <w:t xml:space="preserve"> access to the ESRL </w:t>
      </w:r>
      <w:r w:rsidR="0003399A">
        <w:rPr>
          <w:rFonts w:ascii="Arial" w:hAnsi="Arial" w:cs="Arial"/>
          <w:lang w:val="en-GB"/>
        </w:rPr>
        <w:t>where</w:t>
      </w:r>
      <w:r w:rsidRPr="00374687">
        <w:rPr>
          <w:rFonts w:ascii="Arial" w:hAnsi="Arial" w:cs="Arial"/>
          <w:lang w:val="en-GB"/>
        </w:rPr>
        <w:t xml:space="preserve"> funding</w:t>
      </w:r>
      <w:r w:rsidR="0003399A">
        <w:rPr>
          <w:rFonts w:ascii="Arial" w:hAnsi="Arial" w:cs="Arial"/>
          <w:lang w:val="en-GB"/>
        </w:rPr>
        <w:t xml:space="preserve"> is not available</w:t>
      </w:r>
      <w:r w:rsidRPr="00374687">
        <w:rPr>
          <w:rFonts w:ascii="Arial" w:hAnsi="Arial" w:cs="Arial"/>
          <w:lang w:val="en-GB"/>
        </w:rPr>
        <w:t xml:space="preserve"> from an external source.</w:t>
      </w:r>
      <w:r w:rsidR="0003399A">
        <w:rPr>
          <w:rFonts w:ascii="Arial" w:hAnsi="Arial" w:cs="Arial"/>
          <w:lang w:val="en-GB"/>
        </w:rPr>
        <w:t xml:space="preserve"> Access through this form is free of charge but is strictly limited to researchers based on the island of Ireland. Applications </w:t>
      </w:r>
      <w:r w:rsidR="0084005C">
        <w:rPr>
          <w:rFonts w:ascii="Arial" w:hAnsi="Arial" w:cs="Arial"/>
          <w:lang w:val="en-GB"/>
        </w:rPr>
        <w:t xml:space="preserve">can be made </w:t>
      </w:r>
      <w:r w:rsidR="0003399A">
        <w:rPr>
          <w:rFonts w:ascii="Arial" w:hAnsi="Arial" w:cs="Arial"/>
          <w:lang w:val="en-GB"/>
        </w:rPr>
        <w:t>through</w:t>
      </w:r>
      <w:r w:rsidR="0084005C">
        <w:rPr>
          <w:rFonts w:ascii="Arial" w:hAnsi="Arial" w:cs="Arial"/>
          <w:lang w:val="en-GB"/>
        </w:rPr>
        <w:t xml:space="preserve"> one of two routes:</w:t>
      </w:r>
    </w:p>
    <w:p w14:paraId="10F9FF96" w14:textId="77777777" w:rsidR="00DB01F8" w:rsidRPr="00DB01F8" w:rsidRDefault="00DB01F8" w:rsidP="00947EBC">
      <w:pPr>
        <w:spacing w:after="0" w:line="240" w:lineRule="auto"/>
        <w:jc w:val="both"/>
        <w:rPr>
          <w:rFonts w:ascii="Arial" w:hAnsi="Arial" w:cs="Arial"/>
          <w:sz w:val="6"/>
          <w:szCs w:val="6"/>
          <w:lang w:val="en-GB"/>
        </w:rPr>
      </w:pPr>
    </w:p>
    <w:p w14:paraId="533C00FF" w14:textId="77777777" w:rsidR="0065441E" w:rsidRDefault="0003399A" w:rsidP="0065441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GB"/>
        </w:rPr>
      </w:pPr>
      <w:r w:rsidRPr="0065441E">
        <w:rPr>
          <w:rFonts w:ascii="Arial" w:hAnsi="Arial" w:cs="Arial"/>
          <w:u w:val="single"/>
          <w:lang w:val="en-GB"/>
        </w:rPr>
        <w:t>Open Call</w:t>
      </w:r>
      <w:r w:rsidRPr="0065441E">
        <w:rPr>
          <w:rFonts w:ascii="Arial" w:hAnsi="Arial" w:cs="Arial"/>
          <w:lang w:val="en-GB"/>
        </w:rPr>
        <w:t xml:space="preserve"> </w:t>
      </w:r>
      <w:r w:rsidR="0084005C" w:rsidRPr="0065441E">
        <w:rPr>
          <w:rFonts w:ascii="Arial" w:hAnsi="Arial" w:cs="Arial"/>
          <w:lang w:val="en-GB"/>
        </w:rPr>
        <w:t xml:space="preserve">applications </w:t>
      </w:r>
      <w:r w:rsidRPr="0065441E">
        <w:rPr>
          <w:rFonts w:ascii="Arial" w:hAnsi="Arial" w:cs="Arial"/>
          <w:lang w:val="en-GB"/>
        </w:rPr>
        <w:t>are assessed by the ESRL Scientific Advisory Committee at twice yearly meetings</w:t>
      </w:r>
      <w:r w:rsidR="0084005C" w:rsidRPr="0065441E">
        <w:rPr>
          <w:rFonts w:ascii="Arial" w:hAnsi="Arial" w:cs="Arial"/>
          <w:lang w:val="en-GB"/>
        </w:rPr>
        <w:t xml:space="preserve"> (submission deadlines are advertised in advance)</w:t>
      </w:r>
      <w:r w:rsidR="00DA6CC8" w:rsidRPr="0065441E">
        <w:rPr>
          <w:rFonts w:ascii="Arial" w:hAnsi="Arial" w:cs="Arial"/>
          <w:lang w:val="en-GB"/>
        </w:rPr>
        <w:t>;</w:t>
      </w:r>
    </w:p>
    <w:p w14:paraId="734BD46B" w14:textId="1A5A37F0" w:rsidR="0065441E" w:rsidRDefault="0084005C" w:rsidP="0065441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GB"/>
        </w:rPr>
      </w:pPr>
      <w:r w:rsidRPr="0065441E">
        <w:rPr>
          <w:rFonts w:ascii="Arial" w:hAnsi="Arial" w:cs="Arial"/>
          <w:u w:val="single"/>
          <w:lang w:val="en-GB"/>
        </w:rPr>
        <w:t xml:space="preserve">Short or </w:t>
      </w:r>
      <w:r w:rsidR="008D58A8">
        <w:rPr>
          <w:rFonts w:ascii="Arial" w:hAnsi="Arial" w:cs="Arial"/>
          <w:u w:val="single"/>
          <w:lang w:val="en-GB"/>
        </w:rPr>
        <w:t>Pi</w:t>
      </w:r>
      <w:r w:rsidRPr="0065441E">
        <w:rPr>
          <w:rFonts w:ascii="Arial" w:hAnsi="Arial" w:cs="Arial"/>
          <w:u w:val="single"/>
          <w:lang w:val="en-GB"/>
        </w:rPr>
        <w:t xml:space="preserve">lot </w:t>
      </w:r>
      <w:r w:rsidR="008D58A8">
        <w:rPr>
          <w:rFonts w:ascii="Arial" w:hAnsi="Arial" w:cs="Arial"/>
          <w:u w:val="single"/>
          <w:lang w:val="en-GB"/>
        </w:rPr>
        <w:t>P</w:t>
      </w:r>
      <w:r w:rsidRPr="0065441E">
        <w:rPr>
          <w:rFonts w:ascii="Arial" w:hAnsi="Arial" w:cs="Arial"/>
          <w:u w:val="single"/>
          <w:lang w:val="en-GB"/>
        </w:rPr>
        <w:t>roject</w:t>
      </w:r>
      <w:r w:rsidRPr="0065441E">
        <w:rPr>
          <w:rFonts w:ascii="Arial" w:hAnsi="Arial" w:cs="Arial"/>
          <w:lang w:val="en-GB"/>
        </w:rPr>
        <w:t xml:space="preserve"> (&lt;24 hours </w:t>
      </w:r>
      <w:r w:rsidR="00D079DD">
        <w:rPr>
          <w:rFonts w:ascii="Arial" w:hAnsi="Arial" w:cs="Arial"/>
          <w:lang w:val="en-GB"/>
        </w:rPr>
        <w:t>analysis time</w:t>
      </w:r>
      <w:r w:rsidRPr="0065441E">
        <w:rPr>
          <w:rFonts w:ascii="Arial" w:hAnsi="Arial" w:cs="Arial"/>
          <w:lang w:val="en-GB"/>
        </w:rPr>
        <w:t>) applications are assessed by the ESRL Director and can be submitted at any time</w:t>
      </w:r>
      <w:r w:rsidR="0065441E" w:rsidRPr="0065441E">
        <w:rPr>
          <w:rFonts w:ascii="Arial" w:hAnsi="Arial" w:cs="Arial"/>
          <w:lang w:val="en-GB"/>
        </w:rPr>
        <w:t xml:space="preserve"> – a</w:t>
      </w:r>
      <w:r w:rsidR="00FC676A" w:rsidRPr="0065441E">
        <w:rPr>
          <w:rFonts w:ascii="Arial" w:hAnsi="Arial" w:cs="Arial"/>
          <w:lang w:val="en-GB"/>
        </w:rPr>
        <w:t xml:space="preserve"> shorter application is required for this route.</w:t>
      </w:r>
    </w:p>
    <w:p w14:paraId="5758BE93" w14:textId="77777777" w:rsidR="00DB01F8" w:rsidRPr="00DB01F8" w:rsidRDefault="00DB01F8" w:rsidP="00DB01F8">
      <w:pPr>
        <w:spacing w:after="0" w:line="240" w:lineRule="auto"/>
        <w:jc w:val="both"/>
        <w:rPr>
          <w:rFonts w:ascii="Arial" w:hAnsi="Arial" w:cs="Arial"/>
          <w:sz w:val="6"/>
          <w:szCs w:val="6"/>
          <w:lang w:val="en-GB"/>
        </w:rPr>
      </w:pPr>
    </w:p>
    <w:p w14:paraId="52109A76" w14:textId="265660F3" w:rsidR="00947EBC" w:rsidRPr="0065441E" w:rsidRDefault="00947EBC" w:rsidP="0065441E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65441E">
        <w:rPr>
          <w:rFonts w:ascii="Arial" w:hAnsi="Arial" w:cs="Arial"/>
          <w:lang w:val="en-GB"/>
        </w:rPr>
        <w:t xml:space="preserve">Full details of the available facilities, potential data and analysis times can be found at www.tcd.ie/Geology/esrl/. For details of analysis costs or to submit </w:t>
      </w:r>
      <w:r w:rsidR="005531EF">
        <w:rPr>
          <w:rFonts w:ascii="Arial" w:hAnsi="Arial" w:cs="Arial"/>
          <w:lang w:val="en-GB"/>
        </w:rPr>
        <w:t>short/pilot project</w:t>
      </w:r>
      <w:r w:rsidRPr="0065441E">
        <w:rPr>
          <w:rFonts w:ascii="Arial" w:hAnsi="Arial" w:cs="Arial"/>
          <w:lang w:val="en-GB"/>
        </w:rPr>
        <w:t xml:space="preserve"> application</w:t>
      </w:r>
      <w:r w:rsidR="005531EF">
        <w:rPr>
          <w:rFonts w:ascii="Arial" w:hAnsi="Arial" w:cs="Arial"/>
          <w:lang w:val="en-GB"/>
        </w:rPr>
        <w:t>s</w:t>
      </w:r>
      <w:r w:rsidRPr="0065441E">
        <w:rPr>
          <w:rFonts w:ascii="Arial" w:hAnsi="Arial" w:cs="Arial"/>
          <w:lang w:val="en-GB"/>
        </w:rPr>
        <w:t>, contact</w:t>
      </w:r>
      <w:r w:rsidR="00E25165" w:rsidRPr="0065441E">
        <w:rPr>
          <w:rFonts w:ascii="Arial" w:hAnsi="Arial" w:cs="Arial"/>
          <w:lang w:val="en-GB"/>
        </w:rPr>
        <w:t xml:space="preserve"> the ESRL</w:t>
      </w:r>
      <w:r w:rsidRPr="0065441E">
        <w:rPr>
          <w:rFonts w:ascii="Arial" w:hAnsi="Arial" w:cs="Arial"/>
          <w:lang w:val="en-GB"/>
        </w:rPr>
        <w:t xml:space="preserve"> Director (</w:t>
      </w:r>
      <w:r w:rsidR="00E25165" w:rsidRPr="0065441E">
        <w:rPr>
          <w:rFonts w:ascii="Arial" w:hAnsi="Arial" w:cs="Arial"/>
          <w:lang w:val="en-GB"/>
        </w:rPr>
        <w:t>Michael.Stock@tcd.ie</w:t>
      </w:r>
      <w:r w:rsidRPr="0065441E">
        <w:rPr>
          <w:rFonts w:ascii="Arial" w:hAnsi="Arial" w:cs="Arial"/>
          <w:lang w:val="en-GB"/>
        </w:rPr>
        <w:t>).</w:t>
      </w:r>
      <w:r w:rsidR="005531EF">
        <w:rPr>
          <w:rFonts w:ascii="Arial" w:hAnsi="Arial" w:cs="Arial"/>
          <w:lang w:val="en-GB"/>
        </w:rPr>
        <w:t xml:space="preserve"> Open call applications should be submitted to research@gsi.ie.</w:t>
      </w:r>
    </w:p>
    <w:p w14:paraId="432A0F51" w14:textId="77777777" w:rsidR="00E25165" w:rsidRPr="004050B4" w:rsidRDefault="00E25165" w:rsidP="00947EBC">
      <w:pPr>
        <w:spacing w:after="0" w:line="240" w:lineRule="auto"/>
        <w:jc w:val="both"/>
        <w:rPr>
          <w:rFonts w:ascii="Arial" w:hAnsi="Arial" w:cs="Arial"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5"/>
        <w:gridCol w:w="6946"/>
      </w:tblGrid>
      <w:tr w:rsidR="00E25165" w:rsidRPr="00374687" w14:paraId="4FDABEBC" w14:textId="77777777" w:rsidTr="004F2A16">
        <w:trPr>
          <w:cantSplit/>
          <w:trHeight w:val="454"/>
        </w:trPr>
        <w:tc>
          <w:tcPr>
            <w:tcW w:w="2405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313B33E2" w14:textId="6E5F3CE7" w:rsidR="00E25165" w:rsidRPr="00374687" w:rsidRDefault="00E25165" w:rsidP="004F2A16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599339188" w:edGrp="everyone" w:colFirst="1" w:colLast="1"/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1. </w:t>
            </w:r>
            <w:r w:rsidR="00FC676A">
              <w:rPr>
                <w:rFonts w:ascii="Arial" w:hAnsi="Arial" w:cs="Arial"/>
                <w:b/>
                <w:bCs/>
                <w:lang w:val="en-GB"/>
              </w:rPr>
              <w:t>P</w:t>
            </w:r>
            <w:r w:rsidRPr="00374687">
              <w:rPr>
                <w:rFonts w:ascii="Arial" w:hAnsi="Arial" w:cs="Arial"/>
                <w:b/>
                <w:bCs/>
                <w:lang w:val="en-GB"/>
              </w:rPr>
              <w:t>roject title</w:t>
            </w:r>
          </w:p>
        </w:tc>
        <w:tc>
          <w:tcPr>
            <w:tcW w:w="6946" w:type="dxa"/>
            <w:vAlign w:val="center"/>
          </w:tcPr>
          <w:p w14:paraId="474226E3" w14:textId="387EE84E" w:rsidR="004F2A16" w:rsidRPr="005A2595" w:rsidRDefault="004F2A16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599339188"/>
    </w:tbl>
    <w:p w14:paraId="3B6E7DA9" w14:textId="39E7DEC7" w:rsidR="00E25165" w:rsidRPr="00AD1617" w:rsidRDefault="00E25165" w:rsidP="00947EBC">
      <w:pPr>
        <w:spacing w:after="0" w:line="240" w:lineRule="auto"/>
        <w:jc w:val="both"/>
        <w:rPr>
          <w:rFonts w:ascii="Arial" w:hAnsi="Arial" w:cs="Arial"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3"/>
        <w:gridCol w:w="5528"/>
      </w:tblGrid>
      <w:tr w:rsidR="00E25165" w:rsidRPr="00374687" w14:paraId="3CD77E90" w14:textId="77777777" w:rsidTr="004620C8">
        <w:trPr>
          <w:cantSplit/>
          <w:trHeight w:val="454"/>
        </w:trPr>
        <w:tc>
          <w:tcPr>
            <w:tcW w:w="9351" w:type="dxa"/>
            <w:gridSpan w:val="2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05A8EEA2" w14:textId="729B2F47" w:rsidR="00E25165" w:rsidRPr="00FC676A" w:rsidRDefault="00E25165" w:rsidP="00BB7535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 w:rsidRPr="00374687">
              <w:rPr>
                <w:rFonts w:ascii="Arial" w:hAnsi="Arial" w:cs="Arial"/>
                <w:b/>
                <w:bCs/>
                <w:lang w:val="en-GB"/>
              </w:rPr>
              <w:t>2. Applicant details</w:t>
            </w:r>
            <w:r w:rsidR="00FC676A">
              <w:rPr>
                <w:rFonts w:ascii="Arial" w:hAnsi="Arial" w:cs="Arial"/>
                <w:lang w:val="en-GB"/>
              </w:rPr>
              <w:t xml:space="preserve"> – </w:t>
            </w:r>
            <w:r w:rsidR="00FC676A">
              <w:rPr>
                <w:rFonts w:ascii="Arial" w:hAnsi="Arial" w:cs="Arial"/>
                <w:i/>
                <w:iCs/>
                <w:lang w:val="en-GB"/>
              </w:rPr>
              <w:t>note: applicants must be a research student (MSc or PhD) or hold a research position (temporary or permanent) on the island of Ireland.</w:t>
            </w:r>
          </w:p>
        </w:tc>
      </w:tr>
      <w:tr w:rsidR="00E25165" w:rsidRPr="00374687" w14:paraId="4E0393C4" w14:textId="77777777" w:rsidTr="004620C8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1F3F9E" w14:textId="6FE727D0" w:rsidR="00E25165" w:rsidRPr="00374687" w:rsidRDefault="00E25165" w:rsidP="004F2A16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117340924" w:edGrp="everyone" w:colFirst="1" w:colLast="1"/>
            <w:r w:rsidRPr="00374687">
              <w:rPr>
                <w:rFonts w:ascii="Arial" w:hAnsi="Arial" w:cs="Arial"/>
                <w:b/>
                <w:bCs/>
                <w:lang w:val="en-GB"/>
              </w:rPr>
              <w:t>Name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73D85A0D" w14:textId="77777777" w:rsidR="00E25165" w:rsidRPr="005A2595" w:rsidRDefault="00E25165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E25165" w:rsidRPr="00374687" w14:paraId="6319A284" w14:textId="77777777" w:rsidTr="004620C8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6B5CEE" w14:textId="1515C474" w:rsidR="00E25165" w:rsidRPr="00374687" w:rsidRDefault="00E25165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permStart w:id="372249771" w:edGrp="everyone" w:colFirst="1" w:colLast="1"/>
            <w:permEnd w:id="1117340924"/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Title </w:t>
            </w:r>
            <w:r w:rsidRPr="00374687">
              <w:rPr>
                <w:rFonts w:ascii="Arial" w:hAnsi="Arial" w:cs="Arial"/>
                <w:lang w:val="en-GB"/>
              </w:rPr>
              <w:t>(Mr, Ms, Dr, Prof. etc.)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2AD90821" w14:textId="77777777" w:rsidR="00E25165" w:rsidRPr="005A2595" w:rsidRDefault="00E25165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E25165" w:rsidRPr="00374687" w14:paraId="29B8B1BA" w14:textId="77777777" w:rsidTr="004620C8">
        <w:trPr>
          <w:cantSplit/>
          <w:trHeight w:val="680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48A788" w14:textId="19E625A3" w:rsidR="00E25165" w:rsidRPr="00374687" w:rsidRDefault="00E25165" w:rsidP="004F2A16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692024538" w:edGrp="everyone" w:colFirst="1" w:colLast="1"/>
            <w:permEnd w:id="372249771"/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Position </w:t>
            </w:r>
            <w:r w:rsidRPr="00374687">
              <w:rPr>
                <w:rFonts w:ascii="Arial" w:hAnsi="Arial" w:cs="Arial"/>
                <w:lang w:val="en-GB"/>
              </w:rPr>
              <w:t>(PhD student, Postdoctoral Researcher, Lecturer etc.)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0500ABC" w14:textId="23B41CC0" w:rsidR="00E25165" w:rsidRPr="005A2595" w:rsidRDefault="00E25165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E25165" w:rsidRPr="00374687" w14:paraId="5E5FF9C5" w14:textId="77777777" w:rsidTr="004620C8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EDE6E9" w14:textId="10FC06A8" w:rsidR="00E25165" w:rsidRPr="00374687" w:rsidRDefault="00E25165" w:rsidP="004F2A16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515848579" w:edGrp="everyone" w:colFirst="1" w:colLast="1"/>
            <w:permEnd w:id="692024538"/>
            <w:r w:rsidRPr="00374687">
              <w:rPr>
                <w:rFonts w:ascii="Arial" w:hAnsi="Arial" w:cs="Arial"/>
                <w:b/>
                <w:bCs/>
                <w:lang w:val="en-GB"/>
              </w:rPr>
              <w:t>Organisation name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AC04D3E" w14:textId="77777777" w:rsidR="00E25165" w:rsidRPr="005A2595" w:rsidRDefault="00E25165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2213C8" w:rsidRPr="00374687" w14:paraId="1582A13D" w14:textId="77777777" w:rsidTr="004620C8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71D131" w14:textId="705778B5" w:rsidR="002213C8" w:rsidRPr="00374687" w:rsidRDefault="002213C8" w:rsidP="004F2A16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793945166" w:edGrp="everyone" w:colFirst="1" w:colLast="1"/>
            <w:permEnd w:id="1515848579"/>
            <w:r w:rsidRPr="00374687">
              <w:rPr>
                <w:rFonts w:ascii="Arial" w:hAnsi="Arial" w:cs="Arial"/>
                <w:b/>
                <w:bCs/>
                <w:lang w:val="en-GB"/>
              </w:rPr>
              <w:t>Phone number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7311E6" w14:textId="77777777" w:rsidR="002213C8" w:rsidRPr="005A2595" w:rsidRDefault="002213C8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2213C8" w:rsidRPr="00374687" w14:paraId="2B62AC01" w14:textId="77777777" w:rsidTr="004620C8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5549DD" w14:textId="66BEAC6A" w:rsidR="002213C8" w:rsidRPr="00374687" w:rsidRDefault="002213C8" w:rsidP="004F2A16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746886804" w:edGrp="everyone" w:colFirst="1" w:colLast="1"/>
            <w:permEnd w:id="1793945166"/>
            <w:r w:rsidRPr="00374687">
              <w:rPr>
                <w:rFonts w:ascii="Arial" w:hAnsi="Arial" w:cs="Arial"/>
                <w:b/>
                <w:bCs/>
                <w:lang w:val="en-GB"/>
              </w:rPr>
              <w:t>Email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FF54BD" w14:textId="77777777" w:rsidR="002213C8" w:rsidRPr="005A2595" w:rsidRDefault="002213C8" w:rsidP="004F2A16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1746886804"/>
    </w:tbl>
    <w:p w14:paraId="44D2B2B5" w14:textId="16DCDCD0" w:rsidR="004F2A16" w:rsidRPr="004050B4" w:rsidRDefault="004F2A16" w:rsidP="002213C8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3"/>
        <w:gridCol w:w="5528"/>
      </w:tblGrid>
      <w:tr w:rsidR="004620C8" w:rsidRPr="00374687" w14:paraId="065507AA" w14:textId="77777777" w:rsidTr="00200B9B">
        <w:trPr>
          <w:cantSplit/>
          <w:trHeight w:val="454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126EA0" w14:textId="77777777" w:rsidR="004620C8" w:rsidRPr="00374687" w:rsidRDefault="004620C8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74687">
              <w:rPr>
                <w:rFonts w:ascii="Arial" w:hAnsi="Arial" w:cs="Arial"/>
                <w:b/>
                <w:bCs/>
                <w:lang w:val="en-GB"/>
              </w:rPr>
              <w:t>Organisation type</w:t>
            </w:r>
          </w:p>
        </w:tc>
        <w:permStart w:id="2119647852" w:edGrp="everyone"/>
        <w:tc>
          <w:tcPr>
            <w:tcW w:w="55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2ABA4F" w14:textId="77777777" w:rsidR="004620C8" w:rsidRPr="00374687" w:rsidRDefault="007757F0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-880627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20C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4620C8" w:rsidRPr="00374687">
              <w:rPr>
                <w:rFonts w:ascii="Arial" w:hAnsi="Arial" w:cs="Arial"/>
                <w:lang w:val="en-GB"/>
              </w:rPr>
              <w:t xml:space="preserve"> </w:t>
            </w:r>
            <w:permEnd w:id="2119647852"/>
            <w:r w:rsidR="004620C8" w:rsidRPr="00374687">
              <w:rPr>
                <w:rFonts w:ascii="Arial" w:hAnsi="Arial" w:cs="Arial"/>
                <w:lang w:val="en-GB"/>
              </w:rPr>
              <w:t>HEI</w:t>
            </w:r>
          </w:p>
          <w:permStart w:id="228403112" w:edGrp="everyone"/>
          <w:p w14:paraId="233A156F" w14:textId="77777777" w:rsidR="004620C8" w:rsidRPr="00374687" w:rsidRDefault="007757F0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173819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20C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4620C8" w:rsidRPr="00374687">
              <w:rPr>
                <w:rFonts w:ascii="Arial" w:hAnsi="Arial" w:cs="Arial"/>
                <w:lang w:val="en-GB"/>
              </w:rPr>
              <w:t xml:space="preserve"> </w:t>
            </w:r>
            <w:permEnd w:id="228403112"/>
            <w:r w:rsidR="004620C8" w:rsidRPr="00374687">
              <w:rPr>
                <w:rFonts w:ascii="Arial" w:hAnsi="Arial" w:cs="Arial"/>
                <w:lang w:val="en-GB"/>
              </w:rPr>
              <w:t>Other (please specify)</w:t>
            </w:r>
          </w:p>
        </w:tc>
      </w:tr>
      <w:tr w:rsidR="004620C8" w:rsidRPr="00374687" w14:paraId="43AFB33A" w14:textId="77777777" w:rsidTr="00200B9B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13AB0D" w14:textId="77777777" w:rsidR="004620C8" w:rsidRPr="00374687" w:rsidRDefault="004620C8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341155233" w:edGrp="everyone" w:colFirst="1" w:colLast="1"/>
            <w:r w:rsidRPr="00374687">
              <w:rPr>
                <w:rFonts w:ascii="Arial" w:hAnsi="Arial" w:cs="Arial"/>
                <w:b/>
                <w:bCs/>
                <w:lang w:val="en-GB"/>
              </w:rPr>
              <w:t>Department/section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1895BE3C" w14:textId="77777777" w:rsidR="004620C8" w:rsidRPr="005A2595" w:rsidRDefault="004620C8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4620C8" w:rsidRPr="00374687" w14:paraId="14639505" w14:textId="77777777" w:rsidTr="00200B9B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7B9116" w14:textId="77777777" w:rsidR="004620C8" w:rsidRPr="00374687" w:rsidRDefault="004620C8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393953390" w:edGrp="everyone" w:colFirst="1" w:colLast="1"/>
            <w:permEnd w:id="1341155233"/>
            <w:r w:rsidRPr="00374687">
              <w:rPr>
                <w:rFonts w:ascii="Arial" w:hAnsi="Arial" w:cs="Arial"/>
                <w:b/>
                <w:bCs/>
                <w:lang w:val="en-GB"/>
              </w:rPr>
              <w:t>Address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D79CABE" w14:textId="77777777" w:rsidR="004620C8" w:rsidRPr="005A2595" w:rsidRDefault="004620C8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1393953390"/>
    </w:tbl>
    <w:p w14:paraId="79BBBFC8" w14:textId="1237D093" w:rsidR="00DA6CC8" w:rsidRDefault="00DA6CC8" w:rsidP="002213C8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3"/>
        <w:gridCol w:w="5528"/>
      </w:tblGrid>
      <w:tr w:rsidR="00DA6CC8" w:rsidRPr="00374687" w14:paraId="4A608A3C" w14:textId="77777777" w:rsidTr="007C115B">
        <w:trPr>
          <w:cantSplit/>
          <w:trHeight w:val="454"/>
        </w:trPr>
        <w:tc>
          <w:tcPr>
            <w:tcW w:w="9351" w:type="dxa"/>
            <w:gridSpan w:val="2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36754927" w14:textId="77777777" w:rsidR="00DA6CC8" w:rsidRDefault="00DB01F8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lastRenderedPageBreak/>
              <w:t>3</w:t>
            </w:r>
            <w:r w:rsidR="00DA6CC8" w:rsidRPr="00374687">
              <w:rPr>
                <w:rFonts w:ascii="Arial" w:hAnsi="Arial" w:cs="Arial"/>
                <w:b/>
                <w:bCs/>
                <w:lang w:val="en-GB"/>
              </w:rPr>
              <w:t xml:space="preserve">. Project </w:t>
            </w:r>
            <w:r w:rsidR="00DA6CC8">
              <w:rPr>
                <w:rFonts w:ascii="Arial" w:hAnsi="Arial" w:cs="Arial"/>
                <w:b/>
                <w:bCs/>
                <w:lang w:val="en-GB"/>
              </w:rPr>
              <w:t xml:space="preserve">abstract </w:t>
            </w:r>
            <w:r w:rsidR="00DA6CC8">
              <w:rPr>
                <w:rFonts w:ascii="Arial" w:hAnsi="Arial" w:cs="Arial"/>
                <w:lang w:val="en-GB"/>
              </w:rPr>
              <w:t>(</w:t>
            </w:r>
            <w:r w:rsidR="00DA6CC8">
              <w:rPr>
                <w:rFonts w:ascii="Arial" w:hAnsi="Arial" w:cs="Arial"/>
                <w:i/>
                <w:iCs/>
                <w:lang w:val="en-GB"/>
              </w:rPr>
              <w:t>max</w:t>
            </w:r>
            <w:r w:rsidR="00DA6CC8" w:rsidRPr="004620C8">
              <w:rPr>
                <w:rFonts w:ascii="Arial" w:hAnsi="Arial" w:cs="Arial"/>
                <w:i/>
                <w:iCs/>
                <w:lang w:val="en-GB"/>
              </w:rPr>
              <w:t xml:space="preserve">. </w:t>
            </w:r>
            <w:r w:rsidR="00DA6CC8">
              <w:rPr>
                <w:rFonts w:ascii="Arial" w:hAnsi="Arial" w:cs="Arial"/>
                <w:i/>
                <w:iCs/>
                <w:lang w:val="en-GB"/>
              </w:rPr>
              <w:t>1</w:t>
            </w:r>
            <w:r w:rsidR="00DA6CC8" w:rsidRPr="004620C8">
              <w:rPr>
                <w:rFonts w:ascii="Arial" w:hAnsi="Arial" w:cs="Arial"/>
                <w:i/>
                <w:iCs/>
                <w:lang w:val="en-GB"/>
              </w:rPr>
              <w:t>00 words</w:t>
            </w:r>
            <w:r w:rsidR="00DA6CC8">
              <w:rPr>
                <w:rFonts w:ascii="Arial" w:hAnsi="Arial" w:cs="Arial"/>
                <w:i/>
                <w:iCs/>
                <w:lang w:val="en-GB"/>
              </w:rPr>
              <w:t>)</w:t>
            </w:r>
          </w:p>
          <w:p w14:paraId="788C1D08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45E0E85D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6EA817E4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1B23C526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5E3C9A79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32FAB9FE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5367A638" w14:textId="55FF01F3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</w:tc>
      </w:tr>
      <w:tr w:rsidR="00DA6CC8" w:rsidRPr="00374687" w14:paraId="280E09E1" w14:textId="77777777" w:rsidTr="005531EF">
        <w:trPr>
          <w:cantSplit/>
          <w:trHeight w:val="2041"/>
        </w:trPr>
        <w:tc>
          <w:tcPr>
            <w:tcW w:w="935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264556A" w14:textId="77777777" w:rsidR="00DA6CC8" w:rsidRDefault="00DA6CC8" w:rsidP="005A2595">
            <w:pPr>
              <w:spacing w:after="0" w:line="240" w:lineRule="auto"/>
              <w:ind w:left="22" w:hanging="22"/>
              <w:rPr>
                <w:rFonts w:ascii="Arial" w:hAnsi="Arial" w:cs="Arial"/>
                <w:lang w:val="en-GB"/>
              </w:rPr>
            </w:pPr>
            <w:permStart w:id="1823302334" w:edGrp="everyone" w:colFirst="0" w:colLast="0"/>
          </w:p>
          <w:p w14:paraId="3489A9A2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6FDD6FE6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23FBD307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13900B08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6B4F7212" w14:textId="77777777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  <w:p w14:paraId="4985AB6B" w14:textId="1803F80B" w:rsidR="002C6EB3" w:rsidRPr="002C6EB3" w:rsidRDefault="002C6EB3" w:rsidP="002C6EB3">
            <w:pPr>
              <w:rPr>
                <w:rFonts w:ascii="Arial" w:hAnsi="Arial" w:cs="Arial"/>
                <w:lang w:val="en-GB"/>
              </w:rPr>
            </w:pPr>
          </w:p>
        </w:tc>
      </w:tr>
      <w:permEnd w:id="1823302334"/>
      <w:tr w:rsidR="00DA6CC8" w:rsidRPr="00374687" w14:paraId="6835A42C" w14:textId="77777777" w:rsidTr="007C115B">
        <w:trPr>
          <w:cantSplit/>
          <w:trHeight w:val="96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1A0FD491" w14:textId="79BA5BC2" w:rsidR="00DA6CC8" w:rsidRPr="00374687" w:rsidRDefault="00DB01F8" w:rsidP="007C115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4</w:t>
            </w:r>
            <w:r w:rsidR="00DA6CC8"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DA6CC8">
              <w:rPr>
                <w:rFonts w:ascii="Arial" w:hAnsi="Arial" w:cs="Arial"/>
                <w:b/>
                <w:bCs/>
                <w:lang w:val="en-GB"/>
              </w:rPr>
              <w:t xml:space="preserve">Application type </w:t>
            </w:r>
            <w:r w:rsidR="00DA6CC8">
              <w:rPr>
                <w:rFonts w:ascii="Arial" w:hAnsi="Arial" w:cs="Arial"/>
                <w:lang w:val="en-GB"/>
              </w:rPr>
              <w:t>(resubmissions must include a letter addressing the SAC comments)</w:t>
            </w:r>
          </w:p>
        </w:tc>
        <w:permStart w:id="507144039" w:edGrp="everyone"/>
        <w:tc>
          <w:tcPr>
            <w:tcW w:w="5528" w:type="dxa"/>
            <w:vAlign w:val="center"/>
          </w:tcPr>
          <w:p w14:paraId="556AAF80" w14:textId="589A9B03" w:rsidR="00D079DD" w:rsidRDefault="007757F0" w:rsidP="00D079DD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-602649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6CC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A6CC8" w:rsidRPr="00374687">
              <w:rPr>
                <w:rFonts w:ascii="Arial" w:hAnsi="Arial" w:cs="Arial"/>
                <w:lang w:val="en-GB"/>
              </w:rPr>
              <w:t xml:space="preserve"> </w:t>
            </w:r>
            <w:permEnd w:id="507144039"/>
            <w:r w:rsidR="00D079DD">
              <w:rPr>
                <w:rFonts w:ascii="Arial" w:hAnsi="Arial" w:cs="Arial"/>
                <w:lang w:val="en-GB"/>
              </w:rPr>
              <w:t>Open Call</w:t>
            </w:r>
          </w:p>
          <w:permStart w:id="295701628" w:edGrp="everyone"/>
          <w:p w14:paraId="70F54E13" w14:textId="1220A571" w:rsidR="00D079DD" w:rsidRDefault="007757F0" w:rsidP="00D079DD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1367644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9DD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079DD" w:rsidRPr="00374687">
              <w:rPr>
                <w:rFonts w:ascii="Arial" w:hAnsi="Arial" w:cs="Arial"/>
                <w:lang w:val="en-GB"/>
              </w:rPr>
              <w:t xml:space="preserve"> </w:t>
            </w:r>
            <w:permEnd w:id="295701628"/>
            <w:r w:rsidR="00D079DD">
              <w:rPr>
                <w:rFonts w:ascii="Arial" w:hAnsi="Arial" w:cs="Arial"/>
                <w:lang w:val="en-GB"/>
              </w:rPr>
              <w:t>Short of Pilot Project (&lt;24 hours analysis time)</w:t>
            </w:r>
          </w:p>
          <w:p w14:paraId="6C5A888E" w14:textId="16083F22" w:rsidR="00DA6CC8" w:rsidRPr="00374687" w:rsidRDefault="007757F0" w:rsidP="00D079DD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1234038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1990537024" w:edGrp="everyone"/>
                <w:r w:rsidR="00DA6CC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  <w:permEnd w:id="1990537024"/>
              </w:sdtContent>
            </w:sdt>
            <w:r w:rsidR="00DA6CC8" w:rsidRPr="00374687">
              <w:rPr>
                <w:rFonts w:ascii="Arial" w:hAnsi="Arial" w:cs="Arial"/>
                <w:lang w:val="en-GB"/>
              </w:rPr>
              <w:t xml:space="preserve"> </w:t>
            </w:r>
            <w:r w:rsidR="00DA6CC8">
              <w:rPr>
                <w:rFonts w:ascii="Arial" w:hAnsi="Arial" w:cs="Arial"/>
                <w:lang w:val="en-GB"/>
              </w:rPr>
              <w:t xml:space="preserve">Re-submission </w:t>
            </w:r>
          </w:p>
        </w:tc>
      </w:tr>
    </w:tbl>
    <w:p w14:paraId="02BCA4ED" w14:textId="63417C68" w:rsidR="00DA6CC8" w:rsidRDefault="00DA6CC8" w:rsidP="002213C8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3"/>
        <w:gridCol w:w="5528"/>
      </w:tblGrid>
      <w:tr w:rsidR="0065441E" w:rsidRPr="00374687" w14:paraId="0E539F23" w14:textId="77777777" w:rsidTr="007C115B">
        <w:trPr>
          <w:cantSplit/>
          <w:trHeight w:val="454"/>
        </w:trPr>
        <w:tc>
          <w:tcPr>
            <w:tcW w:w="9351" w:type="dxa"/>
            <w:gridSpan w:val="2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55393283" w14:textId="45820332" w:rsidR="0065441E" w:rsidRPr="0065441E" w:rsidRDefault="00DB01F8" w:rsidP="007C115B">
            <w:pPr>
              <w:spacing w:after="0" w:line="240" w:lineRule="auto"/>
            </w:pPr>
            <w:r>
              <w:rPr>
                <w:rFonts w:ascii="Arial" w:hAnsi="Arial" w:cs="Arial"/>
                <w:b/>
                <w:bCs/>
                <w:lang w:val="en-GB"/>
              </w:rPr>
              <w:t>5</w:t>
            </w:r>
            <w:r w:rsidR="0065441E"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65441E">
              <w:rPr>
                <w:rFonts w:ascii="Arial" w:hAnsi="Arial" w:cs="Arial"/>
                <w:b/>
                <w:bCs/>
                <w:lang w:val="en-GB"/>
              </w:rPr>
              <w:t xml:space="preserve">Co-applicant </w:t>
            </w:r>
            <w:r w:rsidR="0065441E" w:rsidRPr="00374687">
              <w:rPr>
                <w:rFonts w:ascii="Arial" w:hAnsi="Arial" w:cs="Arial"/>
                <w:b/>
                <w:bCs/>
                <w:lang w:val="en-GB"/>
              </w:rPr>
              <w:t>details</w:t>
            </w:r>
            <w:r w:rsidR="0065441E">
              <w:rPr>
                <w:rFonts w:ascii="Arial" w:hAnsi="Arial" w:cs="Arial"/>
                <w:lang w:val="en-GB"/>
              </w:rPr>
              <w:t xml:space="preserve"> – </w:t>
            </w:r>
            <w:r w:rsidR="0065441E">
              <w:rPr>
                <w:rFonts w:ascii="Arial" w:hAnsi="Arial" w:cs="Arial"/>
                <w:i/>
                <w:iCs/>
                <w:lang w:val="en-GB"/>
              </w:rPr>
              <w:t xml:space="preserve">provide details of other investigators involved in the project, including Co-investigators, Collaborators and Research Students. If the primary applicant is a student, their supervisor </w:t>
            </w:r>
            <w:r w:rsidR="0065441E">
              <w:rPr>
                <w:rFonts w:ascii="Arial" w:hAnsi="Arial" w:cs="Arial"/>
                <w:i/>
                <w:iCs/>
                <w:u w:val="single"/>
                <w:lang w:val="en-GB"/>
              </w:rPr>
              <w:t>must</w:t>
            </w:r>
            <w:r w:rsidR="0065441E">
              <w:rPr>
                <w:rFonts w:ascii="Arial" w:hAnsi="Arial" w:cs="Arial"/>
                <w:i/>
                <w:iCs/>
                <w:lang w:val="en-GB"/>
              </w:rPr>
              <w:t xml:space="preserve"> be a co-applicant (please indicate). Add extra investigators at the end of this form if necessary.</w:t>
            </w:r>
          </w:p>
        </w:tc>
      </w:tr>
      <w:tr w:rsidR="0065441E" w:rsidRPr="00374687" w14:paraId="4535C621" w14:textId="77777777" w:rsidTr="007C115B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F70FE4" w14:textId="2D2C2271" w:rsidR="0065441E" w:rsidRPr="00374687" w:rsidRDefault="0065441E" w:rsidP="007C115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581261347" w:edGrp="everyone" w:colFirst="1" w:colLast="1"/>
            <w:r w:rsidRPr="00374687">
              <w:rPr>
                <w:rFonts w:ascii="Arial" w:hAnsi="Arial" w:cs="Arial"/>
                <w:b/>
                <w:bCs/>
                <w:lang w:val="en-GB"/>
              </w:rPr>
              <w:t>Name</w:t>
            </w:r>
            <w:r>
              <w:rPr>
                <w:rFonts w:ascii="Arial" w:hAnsi="Arial" w:cs="Arial"/>
                <w:b/>
                <w:bCs/>
                <w:lang w:val="en-GB"/>
              </w:rPr>
              <w:t xml:space="preserve"> and email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5C29A898" w14:textId="77777777" w:rsidR="0065441E" w:rsidRPr="005A2595" w:rsidRDefault="0065441E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5441E" w:rsidRPr="00374687" w14:paraId="5BAAF6A3" w14:textId="77777777" w:rsidTr="00DB01F8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4EC81D" w14:textId="3343EC24" w:rsidR="0065441E" w:rsidRPr="00374687" w:rsidRDefault="0065441E" w:rsidP="007C115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378735643" w:edGrp="everyone" w:colFirst="1" w:colLast="1"/>
            <w:permEnd w:id="1581261347"/>
            <w:r w:rsidRPr="00374687">
              <w:rPr>
                <w:rFonts w:ascii="Arial" w:hAnsi="Arial" w:cs="Arial"/>
                <w:b/>
                <w:bCs/>
                <w:lang w:val="en-GB"/>
              </w:rPr>
              <w:t>Position</w:t>
            </w:r>
            <w:r w:rsidR="008D58A8">
              <w:rPr>
                <w:rFonts w:ascii="Arial" w:hAnsi="Arial" w:cs="Arial"/>
                <w:b/>
                <w:bCs/>
                <w:lang w:val="en-GB"/>
              </w:rPr>
              <w:t xml:space="preserve"> and organisation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4A5FE397" w14:textId="77777777" w:rsidR="0065441E" w:rsidRPr="005A2595" w:rsidRDefault="0065441E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5441E" w:rsidRPr="00374687" w14:paraId="615D2E9C" w14:textId="77777777" w:rsidTr="007C115B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44EDB9" w14:textId="38B6FF4C" w:rsidR="0065441E" w:rsidRPr="00374687" w:rsidRDefault="0065441E" w:rsidP="007C115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849692667" w:edGrp="everyone" w:colFirst="1" w:colLast="1"/>
            <w:permEnd w:id="378735643"/>
            <w:r>
              <w:rPr>
                <w:rFonts w:ascii="Arial" w:hAnsi="Arial" w:cs="Arial"/>
                <w:b/>
                <w:bCs/>
                <w:lang w:val="en-GB"/>
              </w:rPr>
              <w:t>Role in project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5607B0C" w14:textId="77777777" w:rsidR="0065441E" w:rsidRPr="005A2595" w:rsidRDefault="0065441E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849692667"/>
    </w:tbl>
    <w:p w14:paraId="77EB47C2" w14:textId="176C3449" w:rsidR="00DA6CC8" w:rsidRDefault="00DA6CC8" w:rsidP="002213C8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3"/>
        <w:gridCol w:w="5528"/>
      </w:tblGrid>
      <w:tr w:rsidR="00DB01F8" w:rsidRPr="00374687" w14:paraId="35BE9A53" w14:textId="77777777" w:rsidTr="007C115B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B4289C" w14:textId="77777777" w:rsidR="00DB01F8" w:rsidRPr="00374687" w:rsidRDefault="00DB01F8" w:rsidP="007C115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772941667" w:edGrp="everyone" w:colFirst="1" w:colLast="1"/>
            <w:r w:rsidRPr="00374687">
              <w:rPr>
                <w:rFonts w:ascii="Arial" w:hAnsi="Arial" w:cs="Arial"/>
                <w:b/>
                <w:bCs/>
                <w:lang w:val="en-GB"/>
              </w:rPr>
              <w:t>Name</w:t>
            </w:r>
            <w:r>
              <w:rPr>
                <w:rFonts w:ascii="Arial" w:hAnsi="Arial" w:cs="Arial"/>
                <w:b/>
                <w:bCs/>
                <w:lang w:val="en-GB"/>
              </w:rPr>
              <w:t xml:space="preserve"> and email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7286BAF1" w14:textId="77777777" w:rsidR="00DB01F8" w:rsidRPr="005A2595" w:rsidRDefault="00DB01F8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DB01F8" w:rsidRPr="00374687" w14:paraId="034D4246" w14:textId="77777777" w:rsidTr="00DB01F8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3335D8" w14:textId="1F7FC6FE" w:rsidR="00DB01F8" w:rsidRPr="00374687" w:rsidRDefault="00DB01F8" w:rsidP="007C115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314798680" w:edGrp="everyone" w:colFirst="1" w:colLast="1"/>
            <w:permEnd w:id="772941667"/>
            <w:r w:rsidRPr="00374687">
              <w:rPr>
                <w:rFonts w:ascii="Arial" w:hAnsi="Arial" w:cs="Arial"/>
                <w:b/>
                <w:bCs/>
                <w:lang w:val="en-GB"/>
              </w:rPr>
              <w:t>Position</w:t>
            </w:r>
            <w:r w:rsidR="008D58A8">
              <w:rPr>
                <w:rFonts w:ascii="Arial" w:hAnsi="Arial" w:cs="Arial"/>
                <w:b/>
                <w:bCs/>
                <w:lang w:val="en-GB"/>
              </w:rPr>
              <w:t xml:space="preserve"> and organisation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3A59B8E" w14:textId="77777777" w:rsidR="00DB01F8" w:rsidRPr="005A2595" w:rsidRDefault="00DB01F8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DB01F8" w:rsidRPr="00374687" w14:paraId="035A7C0C" w14:textId="77777777" w:rsidTr="007C115B">
        <w:trPr>
          <w:cantSplit/>
          <w:trHeight w:val="454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98B9DD" w14:textId="77777777" w:rsidR="00DB01F8" w:rsidRPr="00374687" w:rsidRDefault="00DB01F8" w:rsidP="007C115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925769554" w:edGrp="everyone" w:colFirst="1" w:colLast="1"/>
            <w:permEnd w:id="1314798680"/>
            <w:r>
              <w:rPr>
                <w:rFonts w:ascii="Arial" w:hAnsi="Arial" w:cs="Arial"/>
                <w:b/>
                <w:bCs/>
                <w:lang w:val="en-GB"/>
              </w:rPr>
              <w:t>Role in project</w:t>
            </w:r>
          </w:p>
        </w:tc>
        <w:tc>
          <w:tcPr>
            <w:tcW w:w="5528" w:type="dxa"/>
            <w:shd w:val="clear" w:color="auto" w:fill="auto"/>
            <w:vAlign w:val="center"/>
          </w:tcPr>
          <w:p w14:paraId="021F3C57" w14:textId="77777777" w:rsidR="00DB01F8" w:rsidRPr="005A2595" w:rsidRDefault="00DB01F8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925769554"/>
    </w:tbl>
    <w:p w14:paraId="2D1E8CCB" w14:textId="080C0B09" w:rsidR="0065441E" w:rsidRDefault="0065441E" w:rsidP="002213C8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5"/>
        <w:gridCol w:w="2410"/>
        <w:gridCol w:w="2126"/>
        <w:gridCol w:w="2415"/>
      </w:tblGrid>
      <w:tr w:rsidR="004620C8" w:rsidRPr="00374687" w14:paraId="34060E54" w14:textId="77777777" w:rsidTr="00DB01F8">
        <w:trPr>
          <w:cantSplit/>
          <w:trHeight w:val="680"/>
        </w:trPr>
        <w:tc>
          <w:tcPr>
            <w:tcW w:w="9356" w:type="dxa"/>
            <w:gridSpan w:val="4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61953458" w14:textId="44A3B5D3" w:rsidR="004620C8" w:rsidRPr="004620C8" w:rsidRDefault="00DB01F8" w:rsidP="00BB7535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6</w:t>
            </w:r>
            <w:r w:rsidR="004620C8"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AD1617">
              <w:rPr>
                <w:rFonts w:ascii="Arial" w:hAnsi="Arial" w:cs="Arial"/>
                <w:b/>
                <w:bCs/>
                <w:lang w:val="en-GB"/>
              </w:rPr>
              <w:t>Student</w:t>
            </w:r>
            <w:r w:rsidR="004620C8">
              <w:rPr>
                <w:rFonts w:ascii="Arial" w:hAnsi="Arial" w:cs="Arial"/>
                <w:b/>
                <w:bCs/>
                <w:lang w:val="en-GB"/>
              </w:rPr>
              <w:t xml:space="preserve"> project </w:t>
            </w:r>
            <w:r w:rsidR="004620C8" w:rsidRPr="004620C8">
              <w:rPr>
                <w:rFonts w:ascii="Arial" w:hAnsi="Arial" w:cs="Arial"/>
                <w:lang w:val="en-GB"/>
              </w:rPr>
              <w:t xml:space="preserve">– </w:t>
            </w:r>
            <w:r w:rsidR="004620C8">
              <w:rPr>
                <w:rFonts w:ascii="Arial" w:hAnsi="Arial" w:cs="Arial"/>
                <w:i/>
                <w:iCs/>
                <w:lang w:val="en-GB"/>
              </w:rPr>
              <w:t xml:space="preserve">if these analyses are </w:t>
            </w:r>
            <w:r w:rsidR="00AD1617">
              <w:rPr>
                <w:rFonts w:ascii="Arial" w:hAnsi="Arial" w:cs="Arial"/>
                <w:i/>
                <w:iCs/>
                <w:lang w:val="en-GB"/>
              </w:rPr>
              <w:t xml:space="preserve">part of </w:t>
            </w:r>
            <w:r w:rsidR="004620C8">
              <w:rPr>
                <w:rFonts w:ascii="Arial" w:hAnsi="Arial" w:cs="Arial"/>
                <w:i/>
                <w:iCs/>
                <w:lang w:val="en-GB"/>
              </w:rPr>
              <w:t xml:space="preserve">a student’s PhD </w:t>
            </w:r>
            <w:r w:rsidR="00AD1617">
              <w:rPr>
                <w:rFonts w:ascii="Arial" w:hAnsi="Arial" w:cs="Arial"/>
                <w:i/>
                <w:iCs/>
                <w:lang w:val="en-GB"/>
              </w:rPr>
              <w:t xml:space="preserve">or MSc </w:t>
            </w:r>
            <w:r w:rsidR="004620C8">
              <w:rPr>
                <w:rFonts w:ascii="Arial" w:hAnsi="Arial" w:cs="Arial"/>
                <w:i/>
                <w:iCs/>
                <w:lang w:val="en-GB"/>
              </w:rPr>
              <w:t xml:space="preserve">project, describe their significance and </w:t>
            </w:r>
            <w:r w:rsidR="00AD1617">
              <w:rPr>
                <w:rFonts w:ascii="Arial" w:hAnsi="Arial" w:cs="Arial"/>
                <w:i/>
                <w:iCs/>
                <w:lang w:val="en-GB"/>
              </w:rPr>
              <w:t>relationship to the aims of their thesis (</w:t>
            </w:r>
            <w:r w:rsidR="00DA6CC8">
              <w:rPr>
                <w:rFonts w:ascii="Arial" w:hAnsi="Arial" w:cs="Arial"/>
                <w:i/>
                <w:iCs/>
                <w:lang w:val="en-GB"/>
              </w:rPr>
              <w:t>max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>.</w:t>
            </w:r>
            <w:r w:rsidR="00AD1617">
              <w:rPr>
                <w:rFonts w:ascii="Arial" w:hAnsi="Arial" w:cs="Arial"/>
                <w:i/>
                <w:iCs/>
                <w:lang w:val="en-GB"/>
              </w:rPr>
              <w:t xml:space="preserve"> 100 words)</w:t>
            </w:r>
          </w:p>
        </w:tc>
      </w:tr>
      <w:tr w:rsidR="004620C8" w:rsidRPr="00374687" w14:paraId="2E86437D" w14:textId="77777777" w:rsidTr="00BA7B08">
        <w:trPr>
          <w:cantSplit/>
          <w:trHeight w:val="2268"/>
        </w:trPr>
        <w:tc>
          <w:tcPr>
            <w:tcW w:w="9356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7FD87826" w14:textId="77777777" w:rsidR="004620C8" w:rsidRPr="005A2595" w:rsidRDefault="004620C8" w:rsidP="005A2595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permStart w:id="1936788666" w:edGrp="everyone" w:colFirst="0" w:colLast="0"/>
          </w:p>
        </w:tc>
      </w:tr>
      <w:tr w:rsidR="00AD1617" w:rsidRPr="00374687" w14:paraId="55B4682B" w14:textId="77777777" w:rsidTr="00DB01F8">
        <w:trPr>
          <w:cantSplit/>
          <w:trHeight w:val="454"/>
        </w:trPr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97B1FE" w14:textId="7948DEA7" w:rsidR="00AD1617" w:rsidRPr="00AD1617" w:rsidRDefault="00AD1617" w:rsidP="00200B9B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  <w:permStart w:id="1070203945" w:edGrp="everyone" w:colFirst="1" w:colLast="1"/>
            <w:permEnd w:id="1936788666"/>
            <w:r w:rsidRPr="00AD1617">
              <w:rPr>
                <w:rFonts w:ascii="Arial" w:hAnsi="Arial" w:cs="Arial"/>
                <w:b/>
                <w:bCs/>
                <w:lang w:val="en-GB"/>
              </w:rPr>
              <w:t>PhD</w:t>
            </w:r>
            <w:r>
              <w:rPr>
                <w:rFonts w:ascii="Arial" w:hAnsi="Arial" w:cs="Arial"/>
                <w:b/>
                <w:bCs/>
                <w:lang w:val="en-GB"/>
              </w:rPr>
              <w:t xml:space="preserve"> project title</w:t>
            </w:r>
          </w:p>
        </w:tc>
        <w:tc>
          <w:tcPr>
            <w:tcW w:w="6951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23139E" w14:textId="6139C06B" w:rsidR="00AD1617" w:rsidRPr="005A2595" w:rsidRDefault="00AD1617" w:rsidP="005A2595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AD1617" w:rsidRPr="00374687" w14:paraId="25F4AA5F" w14:textId="77777777" w:rsidTr="00DB01F8">
        <w:trPr>
          <w:cantSplit/>
          <w:trHeight w:val="454"/>
        </w:trPr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6D0E83" w14:textId="78AA1514" w:rsidR="00AD1617" w:rsidRDefault="00AD1617" w:rsidP="00200B9B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  <w:permStart w:id="958343658" w:edGrp="everyone" w:colFirst="1" w:colLast="1"/>
            <w:permEnd w:id="1070203945"/>
            <w:r>
              <w:rPr>
                <w:rFonts w:ascii="Arial" w:hAnsi="Arial" w:cs="Arial"/>
                <w:b/>
                <w:bCs/>
                <w:lang w:val="en-GB"/>
              </w:rPr>
              <w:t>Awarding University</w:t>
            </w:r>
          </w:p>
        </w:tc>
        <w:tc>
          <w:tcPr>
            <w:tcW w:w="6951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1DA29F" w14:textId="31E85E0E" w:rsidR="00AD1617" w:rsidRPr="005A2595" w:rsidRDefault="00AD1617" w:rsidP="005A2595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AD1617" w:rsidRPr="00374687" w14:paraId="37FBF4A3" w14:textId="77777777" w:rsidTr="00DB01F8">
        <w:trPr>
          <w:cantSplit/>
          <w:trHeight w:val="454"/>
        </w:trPr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0849ED" w14:textId="7EDFE27A" w:rsidR="00AD1617" w:rsidRDefault="00AD1617" w:rsidP="00200B9B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  <w:permStart w:id="1824460015" w:edGrp="everyone" w:colFirst="3" w:colLast="3"/>
            <w:permStart w:id="13053984" w:edGrp="everyone" w:colFirst="1" w:colLast="1"/>
            <w:permEnd w:id="958343658"/>
            <w:r>
              <w:rPr>
                <w:rFonts w:ascii="Arial" w:hAnsi="Arial" w:cs="Arial"/>
                <w:b/>
                <w:bCs/>
                <w:lang w:val="en-GB"/>
              </w:rPr>
              <w:t>PhD start date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88EB0A" w14:textId="77777777" w:rsidR="00AD1617" w:rsidRPr="005A2595" w:rsidRDefault="00AD1617" w:rsidP="005A2595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AD8500" w14:textId="2B8EDB57" w:rsidR="00AD1617" w:rsidRPr="00AD1617" w:rsidRDefault="00AD1617" w:rsidP="00200B9B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PhD end date</w:t>
            </w:r>
          </w:p>
        </w:tc>
        <w:tc>
          <w:tcPr>
            <w:tcW w:w="241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08FDC4" w14:textId="03B6813E" w:rsidR="00AD1617" w:rsidRPr="005A2595" w:rsidRDefault="00AD1617" w:rsidP="005A2595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1824460015"/>
      <w:permEnd w:id="13053984"/>
    </w:tbl>
    <w:p w14:paraId="7C0B25C1" w14:textId="77777777" w:rsidR="008D58A8" w:rsidRPr="008D58A8" w:rsidRDefault="008D58A8" w:rsidP="008D58A8">
      <w:pPr>
        <w:spacing w:after="0" w:line="240" w:lineRule="auto"/>
        <w:rPr>
          <w:sz w:val="12"/>
          <w:szCs w:val="12"/>
        </w:rPr>
      </w:pPr>
    </w:p>
    <w:tbl>
      <w:tblPr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6"/>
      </w:tblGrid>
      <w:tr w:rsidR="00DB01F8" w:rsidRPr="00374687" w14:paraId="6AEC36E3" w14:textId="77777777" w:rsidTr="005A2595">
        <w:trPr>
          <w:cantSplit/>
          <w:trHeight w:val="454"/>
        </w:trPr>
        <w:tc>
          <w:tcPr>
            <w:tcW w:w="9356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222CB39F" w14:textId="49A4113D" w:rsidR="008D58A8" w:rsidRDefault="00DB01F8" w:rsidP="008D58A8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7</w:t>
            </w:r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. Project </w:t>
            </w:r>
            <w:r>
              <w:rPr>
                <w:rFonts w:ascii="Arial" w:hAnsi="Arial" w:cs="Arial"/>
                <w:b/>
                <w:bCs/>
                <w:lang w:val="en-GB"/>
              </w:rPr>
              <w:t xml:space="preserve">description </w:t>
            </w:r>
            <w:r w:rsidRPr="00DB01F8">
              <w:rPr>
                <w:rFonts w:ascii="Arial" w:hAnsi="Arial" w:cs="Arial"/>
                <w:lang w:val="en-GB"/>
              </w:rPr>
              <w:t xml:space="preserve">– </w:t>
            </w:r>
            <w:r w:rsidRPr="00DB01F8">
              <w:rPr>
                <w:rFonts w:ascii="Arial" w:hAnsi="Arial" w:cs="Arial"/>
                <w:i/>
                <w:iCs/>
                <w:lang w:val="en-GB"/>
              </w:rPr>
              <w:t>These</w:t>
            </w:r>
            <w:r>
              <w:rPr>
                <w:rFonts w:ascii="Arial" w:hAnsi="Arial" w:cs="Arial"/>
                <w:i/>
                <w:iCs/>
                <w:lang w:val="en-GB"/>
              </w:rPr>
              <w:t xml:space="preserve"> should be self-contained and accessible to </w:t>
            </w:r>
            <w:r w:rsidR="008D58A8">
              <w:rPr>
                <w:rFonts w:ascii="Arial" w:hAnsi="Arial" w:cs="Arial"/>
                <w:i/>
                <w:iCs/>
                <w:lang w:val="en-GB"/>
              </w:rPr>
              <w:t>Scientific Advisory Committee,</w:t>
            </w:r>
            <w:r>
              <w:rPr>
                <w:rFonts w:ascii="Arial" w:hAnsi="Arial" w:cs="Arial"/>
                <w:i/>
                <w:iCs/>
                <w:lang w:val="en-GB"/>
              </w:rPr>
              <w:t xml:space="preserve"> who may not be expert in your discipline. </w:t>
            </w:r>
            <w:r w:rsidR="008D58A8">
              <w:rPr>
                <w:rFonts w:ascii="Arial" w:hAnsi="Arial" w:cs="Arial"/>
                <w:i/>
                <w:iCs/>
                <w:lang w:val="en-GB"/>
              </w:rPr>
              <w:t>Please include the following</w:t>
            </w:r>
            <w:r>
              <w:rPr>
                <w:rFonts w:ascii="Arial" w:hAnsi="Arial" w:cs="Arial"/>
                <w:i/>
                <w:iCs/>
                <w:lang w:val="en-GB"/>
              </w:rPr>
              <w:t>:</w:t>
            </w:r>
          </w:p>
          <w:p w14:paraId="36361D10" w14:textId="77777777" w:rsidR="008D58A8" w:rsidRPr="008D58A8" w:rsidRDefault="008D58A8" w:rsidP="008D58A8">
            <w:pPr>
              <w:spacing w:after="0" w:line="240" w:lineRule="auto"/>
              <w:rPr>
                <w:rFonts w:ascii="Arial" w:hAnsi="Arial" w:cs="Arial"/>
                <w:i/>
                <w:iCs/>
                <w:sz w:val="12"/>
                <w:szCs w:val="12"/>
                <w:lang w:val="en-GB"/>
              </w:rPr>
            </w:pPr>
          </w:p>
          <w:p w14:paraId="327ECFFC" w14:textId="1A84AA9B" w:rsidR="00DB01F8" w:rsidRDefault="00DB01F8" w:rsidP="007C115B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i/>
                <w:iCs/>
                <w:lang w:val="en-GB"/>
              </w:rPr>
              <w:t xml:space="preserve">1. </w:t>
            </w:r>
            <w:r w:rsidR="008D58A8">
              <w:rPr>
                <w:rFonts w:ascii="Arial" w:hAnsi="Arial" w:cs="Arial"/>
                <w:i/>
                <w:iCs/>
                <w:lang w:val="en-GB"/>
              </w:rPr>
              <w:t>Background and strategic context</w:t>
            </w:r>
          </w:p>
          <w:p w14:paraId="106A7134" w14:textId="77D970A0" w:rsidR="00DB01F8" w:rsidRDefault="00DB01F8" w:rsidP="007C115B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i/>
                <w:iCs/>
                <w:lang w:val="en-GB"/>
              </w:rPr>
              <w:t xml:space="preserve">2. </w:t>
            </w:r>
            <w:r w:rsidR="008D58A8">
              <w:rPr>
                <w:rFonts w:ascii="Arial" w:hAnsi="Arial" w:cs="Arial"/>
                <w:i/>
                <w:iCs/>
                <w:lang w:val="en-GB"/>
              </w:rPr>
              <w:t>Aims, objectives and hypotheses (i.e. scientific targets)</w:t>
            </w:r>
          </w:p>
          <w:p w14:paraId="095DB7CB" w14:textId="58652C72" w:rsidR="008D58A8" w:rsidRDefault="00DB01F8" w:rsidP="007C115B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i/>
                <w:iCs/>
                <w:lang w:val="en-GB"/>
              </w:rPr>
              <w:t>3.</w:t>
            </w:r>
            <w:r w:rsidR="008D58A8">
              <w:rPr>
                <w:rFonts w:ascii="Arial" w:hAnsi="Arial" w:cs="Arial"/>
                <w:i/>
                <w:iCs/>
                <w:lang w:val="en-GB"/>
              </w:rPr>
              <w:t xml:space="preserve"> Justification for the ESRL analyses</w:t>
            </w:r>
          </w:p>
          <w:p w14:paraId="4ACBF34F" w14:textId="364D8E9F" w:rsidR="008D58A8" w:rsidRDefault="008D58A8" w:rsidP="007C115B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i/>
                <w:iCs/>
                <w:lang w:val="en-GB"/>
              </w:rPr>
              <w:t xml:space="preserve">4. </w:t>
            </w:r>
            <w:r w:rsidR="00D079DD">
              <w:rPr>
                <w:rFonts w:ascii="Arial" w:hAnsi="Arial" w:cs="Arial"/>
                <w:i/>
                <w:iCs/>
                <w:lang w:val="en-GB"/>
              </w:rPr>
              <w:t>How the results will address the aims, objectives and hypotheses</w:t>
            </w:r>
          </w:p>
          <w:p w14:paraId="333F1FF1" w14:textId="429677FB" w:rsidR="00DB01F8" w:rsidRDefault="00D079DD" w:rsidP="007C115B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i/>
                <w:iCs/>
                <w:lang w:val="en-GB"/>
              </w:rPr>
              <w:t>5</w:t>
            </w:r>
            <w:r w:rsidR="00DB01F8">
              <w:rPr>
                <w:rFonts w:ascii="Arial" w:hAnsi="Arial" w:cs="Arial"/>
                <w:i/>
                <w:iCs/>
                <w:lang w:val="en-GB"/>
              </w:rPr>
              <w:t xml:space="preserve">. </w:t>
            </w:r>
            <w:r w:rsidR="008D58A8">
              <w:rPr>
                <w:rFonts w:ascii="Arial" w:hAnsi="Arial" w:cs="Arial"/>
                <w:i/>
                <w:iCs/>
                <w:lang w:val="en-GB"/>
              </w:rPr>
              <w:t>Potential outputs and details of how data will be made publicly available.</w:t>
            </w:r>
          </w:p>
          <w:p w14:paraId="59F26036" w14:textId="77777777" w:rsidR="008D58A8" w:rsidRPr="008D58A8" w:rsidRDefault="008D58A8" w:rsidP="007C115B">
            <w:pPr>
              <w:spacing w:after="0" w:line="240" w:lineRule="auto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  <w:p w14:paraId="05F6DF96" w14:textId="3C295C89" w:rsidR="00D079DD" w:rsidRPr="008D58A8" w:rsidRDefault="008D58A8" w:rsidP="00D079DD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 w:rsidRPr="008D58A8">
              <w:rPr>
                <w:rFonts w:ascii="Arial" w:hAnsi="Arial" w:cs="Arial"/>
                <w:i/>
                <w:iCs/>
                <w:u w:val="single"/>
                <w:lang w:val="en-GB"/>
              </w:rPr>
              <w:t xml:space="preserve">Open </w:t>
            </w:r>
            <w:r>
              <w:rPr>
                <w:rFonts w:ascii="Arial" w:hAnsi="Arial" w:cs="Arial"/>
                <w:i/>
                <w:iCs/>
                <w:u w:val="single"/>
                <w:lang w:val="en-GB"/>
              </w:rPr>
              <w:t>Call</w:t>
            </w:r>
            <w:r>
              <w:rPr>
                <w:rFonts w:ascii="Arial" w:hAnsi="Arial" w:cs="Arial"/>
                <w:i/>
                <w:iCs/>
                <w:lang w:val="en-GB"/>
              </w:rPr>
              <w:t xml:space="preserve"> applications should be a maximum of 2 pages and </w:t>
            </w:r>
            <w:r>
              <w:rPr>
                <w:rFonts w:ascii="Arial" w:hAnsi="Arial" w:cs="Arial"/>
                <w:i/>
                <w:iCs/>
                <w:u w:val="single"/>
                <w:lang w:val="en-GB"/>
              </w:rPr>
              <w:t>Short or Pilot Project</w:t>
            </w:r>
            <w:r w:rsidR="00D079DD">
              <w:rPr>
                <w:rFonts w:ascii="Arial" w:hAnsi="Arial" w:cs="Arial"/>
                <w:i/>
                <w:iCs/>
                <w:lang w:val="en-GB"/>
              </w:rPr>
              <w:t xml:space="preserve"> should be a maximum of 1 page. These should be </w:t>
            </w:r>
            <w:r>
              <w:rPr>
                <w:rFonts w:ascii="Arial" w:hAnsi="Arial" w:cs="Arial"/>
                <w:i/>
                <w:iCs/>
                <w:lang w:val="en-GB"/>
              </w:rPr>
              <w:t xml:space="preserve">Arial, size 11, single </w:t>
            </w:r>
            <w:r w:rsidR="00D079DD">
              <w:rPr>
                <w:rFonts w:ascii="Arial" w:hAnsi="Arial" w:cs="Arial"/>
                <w:i/>
                <w:iCs/>
                <w:lang w:val="en-GB"/>
              </w:rPr>
              <w:t>spaced and within the margins of the box below (do not change). One additional page of figures/tables may be included.</w:t>
            </w:r>
          </w:p>
        </w:tc>
      </w:tr>
      <w:tr w:rsidR="00DB01F8" w:rsidRPr="00374687" w14:paraId="74039055" w14:textId="77777777" w:rsidTr="005A2595">
        <w:trPr>
          <w:cantSplit/>
          <w:trHeight w:val="12926"/>
        </w:trPr>
        <w:tc>
          <w:tcPr>
            <w:tcW w:w="9356" w:type="dxa"/>
            <w:tcBorders>
              <w:left w:val="single" w:sz="4" w:space="0" w:color="auto"/>
            </w:tcBorders>
            <w:shd w:val="clear" w:color="auto" w:fill="auto"/>
          </w:tcPr>
          <w:p w14:paraId="1230C508" w14:textId="77777777" w:rsidR="00DB01F8" w:rsidRPr="002E0B88" w:rsidRDefault="00DB01F8" w:rsidP="002E0B8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permStart w:id="63529509" w:edGrp="everyone" w:colFirst="0" w:colLast="0"/>
          </w:p>
        </w:tc>
      </w:tr>
      <w:permEnd w:id="63529509"/>
      <w:tr w:rsidR="00D079DD" w:rsidRPr="00374687" w14:paraId="24D4E896" w14:textId="77777777" w:rsidTr="005A2595">
        <w:trPr>
          <w:cantSplit/>
          <w:trHeight w:val="454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C59B"/>
            <w:vAlign w:val="center"/>
          </w:tcPr>
          <w:p w14:paraId="0669D31E" w14:textId="68688A08" w:rsidR="00D079DD" w:rsidRPr="00BA7B08" w:rsidRDefault="00D079DD" w:rsidP="007C115B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lastRenderedPageBreak/>
              <w:t>8</w:t>
            </w:r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>
              <w:rPr>
                <w:rFonts w:ascii="Arial" w:hAnsi="Arial" w:cs="Arial"/>
                <w:b/>
                <w:bCs/>
                <w:lang w:val="en-GB"/>
              </w:rPr>
              <w:t>Current and future research plans</w:t>
            </w:r>
            <w:r>
              <w:rPr>
                <w:rFonts w:ascii="Arial" w:hAnsi="Arial" w:cs="Arial"/>
                <w:lang w:val="en-GB"/>
              </w:rPr>
              <w:t xml:space="preserve"> – </w:t>
            </w:r>
            <w:r w:rsidRPr="00D079DD">
              <w:rPr>
                <w:rFonts w:ascii="Arial" w:hAnsi="Arial" w:cs="Arial"/>
                <w:i/>
                <w:iCs/>
                <w:lang w:val="en-GB"/>
              </w:rPr>
              <w:t>indicate</w:t>
            </w:r>
            <w:r>
              <w:rPr>
                <w:rFonts w:ascii="Arial" w:hAnsi="Arial" w:cs="Arial"/>
                <w:i/>
                <w:iCs/>
                <w:lang w:val="en-GB"/>
              </w:rPr>
              <w:t xml:space="preserve"> h</w:t>
            </w:r>
            <w:r w:rsidRPr="00D079DD">
              <w:rPr>
                <w:rFonts w:ascii="Arial" w:hAnsi="Arial" w:cs="Arial"/>
                <w:i/>
                <w:iCs/>
                <w:lang w:val="en-GB"/>
              </w:rPr>
              <w:t>ow the results fit into</w:t>
            </w:r>
            <w:r>
              <w:rPr>
                <w:rFonts w:ascii="Arial" w:hAnsi="Arial" w:cs="Arial"/>
                <w:i/>
                <w:iCs/>
                <w:lang w:val="en-GB"/>
              </w:rPr>
              <w:t xml:space="preserve"> any broader research plans (recent, current or planned)</w:t>
            </w:r>
            <w:r w:rsidR="00BA7B08">
              <w:rPr>
                <w:rFonts w:ascii="Arial" w:hAnsi="Arial" w:cs="Arial"/>
                <w:i/>
                <w:iCs/>
                <w:lang w:val="en-GB"/>
              </w:rPr>
              <w:t>, including any areas of agreed collaboration. For example, t</w:t>
            </w:r>
            <w:r w:rsidRPr="00D079DD">
              <w:rPr>
                <w:rFonts w:ascii="Arial" w:hAnsi="Arial" w:cs="Arial"/>
                <w:i/>
                <w:iCs/>
                <w:lang w:val="en-GB"/>
              </w:rPr>
              <w:t>his might include providing preliminary data for a grant application</w:t>
            </w:r>
            <w:r w:rsidR="00BA7B08">
              <w:rPr>
                <w:rFonts w:ascii="Arial" w:hAnsi="Arial" w:cs="Arial"/>
                <w:i/>
                <w:iCs/>
                <w:lang w:val="en-GB"/>
              </w:rPr>
              <w:t xml:space="preserve"> or contributing to a larger unfunded research project. Please include three relevant recent publications (these may or may not be authored by the applicants).</w:t>
            </w:r>
          </w:p>
        </w:tc>
      </w:tr>
      <w:tr w:rsidR="00D079DD" w:rsidRPr="00374687" w14:paraId="1FCC13A4" w14:textId="77777777" w:rsidTr="005A2595">
        <w:trPr>
          <w:cantSplit/>
          <w:trHeight w:val="2268"/>
        </w:trPr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5110D" w14:textId="77777777" w:rsidR="00D079DD" w:rsidRPr="005A2595" w:rsidRDefault="00D079DD" w:rsidP="00BA7B0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permStart w:id="1776448912" w:edGrp="everyone" w:colFirst="0" w:colLast="0"/>
          </w:p>
        </w:tc>
      </w:tr>
      <w:permEnd w:id="1776448912"/>
    </w:tbl>
    <w:p w14:paraId="073E9566" w14:textId="5191151B" w:rsidR="005A2D6D" w:rsidRPr="00BA7B08" w:rsidRDefault="005A2D6D" w:rsidP="005A2D6D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3"/>
        <w:gridCol w:w="5528"/>
      </w:tblGrid>
      <w:tr w:rsidR="00DB01F8" w:rsidRPr="00374687" w14:paraId="59F31B30" w14:textId="77777777" w:rsidTr="007C115B">
        <w:trPr>
          <w:cantSplit/>
          <w:trHeight w:val="454"/>
        </w:trPr>
        <w:tc>
          <w:tcPr>
            <w:tcW w:w="9351" w:type="dxa"/>
            <w:gridSpan w:val="2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08DE79CB" w14:textId="66572165" w:rsidR="00DB01F8" w:rsidRPr="00DA6CC8" w:rsidRDefault="00BA7B08" w:rsidP="007C115B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9</w:t>
            </w:r>
            <w:r w:rsidR="00DB01F8" w:rsidRPr="00374687">
              <w:rPr>
                <w:rFonts w:ascii="Arial" w:hAnsi="Arial" w:cs="Arial"/>
                <w:b/>
                <w:bCs/>
                <w:lang w:val="en-GB"/>
              </w:rPr>
              <w:t>. ESRL requirements</w:t>
            </w:r>
            <w:r w:rsidR="00DB01F8">
              <w:rPr>
                <w:rFonts w:ascii="Arial" w:hAnsi="Arial" w:cs="Arial"/>
                <w:lang w:val="en-GB"/>
              </w:rPr>
              <w:t xml:space="preserve"> – </w:t>
            </w:r>
            <w:r w:rsidR="00DB01F8">
              <w:rPr>
                <w:rFonts w:ascii="Arial" w:hAnsi="Arial" w:cs="Arial"/>
                <w:i/>
                <w:iCs/>
                <w:lang w:val="en-GB"/>
              </w:rPr>
              <w:t>note: users are expected to prepare and analyse their own samples under both Open Call and short/pilot project applications (excluding Zetium samples which will always by ESRL technicians). Adequate training will be provided.</w:t>
            </w:r>
          </w:p>
        </w:tc>
      </w:tr>
      <w:tr w:rsidR="00DB01F8" w:rsidRPr="00374687" w14:paraId="40F8FD8D" w14:textId="77777777" w:rsidTr="007C115B">
        <w:trPr>
          <w:cantSplit/>
          <w:trHeight w:val="680"/>
        </w:trPr>
        <w:tc>
          <w:tcPr>
            <w:tcW w:w="382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66F45A" w14:textId="77777777" w:rsidR="00DB01F8" w:rsidRPr="00374687" w:rsidRDefault="00DB01F8" w:rsidP="007C115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74687">
              <w:rPr>
                <w:rFonts w:ascii="Arial" w:hAnsi="Arial" w:cs="Arial"/>
                <w:b/>
                <w:bCs/>
                <w:lang w:val="en-GB"/>
              </w:rPr>
              <w:t>Preparation equipment</w:t>
            </w:r>
          </w:p>
        </w:tc>
        <w:permStart w:id="1457084383" w:edGrp="everyone"/>
        <w:tc>
          <w:tcPr>
            <w:tcW w:w="5528" w:type="dxa"/>
            <w:shd w:val="clear" w:color="auto" w:fill="auto"/>
            <w:vAlign w:val="center"/>
          </w:tcPr>
          <w:p w14:paraId="2EB8FA76" w14:textId="44FA588B" w:rsidR="00DB01F8" w:rsidRPr="00374687" w:rsidRDefault="007757F0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1546944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1F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End w:id="1457084383"/>
            <w:r w:rsidR="00DB01F8" w:rsidRPr="00374687">
              <w:rPr>
                <w:rFonts w:ascii="Arial" w:hAnsi="Arial" w:cs="Arial"/>
                <w:lang w:val="en-GB"/>
              </w:rPr>
              <w:t>Balances</w:t>
            </w:r>
            <w:r w:rsidR="00DB01F8">
              <w:rPr>
                <w:rFonts w:ascii="Arial" w:hAnsi="Arial" w:cs="Arial"/>
                <w:lang w:val="en-GB"/>
              </w:rPr>
              <w:t xml:space="preserve">    </w:t>
            </w:r>
            <w:permStart w:id="2027965574" w:edGrp="everyone"/>
            <w:sdt>
              <w:sdtPr>
                <w:rPr>
                  <w:rFonts w:ascii="Arial" w:hAnsi="Arial" w:cs="Arial"/>
                  <w:lang w:val="en-GB"/>
                </w:rPr>
                <w:id w:val="-1733075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1F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End w:id="2027965574"/>
            <w:r w:rsidR="00DB01F8" w:rsidRPr="00374687">
              <w:rPr>
                <w:rFonts w:ascii="Arial" w:hAnsi="Arial" w:cs="Arial"/>
                <w:lang w:val="en-GB"/>
              </w:rPr>
              <w:t>Pellet pressing</w:t>
            </w:r>
            <w:r w:rsidR="0019090D">
              <w:rPr>
                <w:rFonts w:ascii="Arial" w:hAnsi="Arial" w:cs="Arial"/>
                <w:lang w:val="en-GB"/>
              </w:rPr>
              <w:t xml:space="preserve">    </w:t>
            </w:r>
            <w:permStart w:id="1268718765" w:edGrp="everyone"/>
            <w:sdt>
              <w:sdtPr>
                <w:rPr>
                  <w:rFonts w:ascii="Arial" w:hAnsi="Arial" w:cs="Arial"/>
                  <w:lang w:val="en-GB"/>
                </w:rPr>
                <w:id w:val="21039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90D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19090D" w:rsidRPr="00374687">
              <w:rPr>
                <w:rFonts w:ascii="Arial" w:hAnsi="Arial" w:cs="Arial"/>
                <w:lang w:val="en-GB"/>
              </w:rPr>
              <w:t xml:space="preserve"> </w:t>
            </w:r>
            <w:permEnd w:id="1268718765"/>
            <w:r w:rsidR="0019090D">
              <w:rPr>
                <w:rFonts w:ascii="Arial" w:hAnsi="Arial" w:cs="Arial"/>
                <w:lang w:val="en-GB"/>
              </w:rPr>
              <w:t>Loss on ignition</w:t>
            </w:r>
          </w:p>
          <w:permStart w:id="1322258537" w:edGrp="everyone"/>
          <w:p w14:paraId="096D4B93" w14:textId="77777777" w:rsidR="00DB01F8" w:rsidRPr="00374687" w:rsidRDefault="007757F0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-1931341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1F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End w:id="1322258537"/>
            <w:r w:rsidR="00DB01F8" w:rsidRPr="00374687">
              <w:rPr>
                <w:rFonts w:ascii="Arial" w:hAnsi="Arial" w:cs="Arial"/>
                <w:lang w:val="en-GB"/>
              </w:rPr>
              <w:t>Grinding</w:t>
            </w:r>
            <w:r w:rsidR="00DB01F8">
              <w:rPr>
                <w:rFonts w:ascii="Arial" w:hAnsi="Arial" w:cs="Arial"/>
                <w:lang w:val="en-GB"/>
              </w:rPr>
              <w:t xml:space="preserve">     </w:t>
            </w:r>
            <w:permStart w:id="1548839398" w:edGrp="everyone"/>
            <w:sdt>
              <w:sdtPr>
                <w:rPr>
                  <w:rFonts w:ascii="Arial" w:hAnsi="Arial" w:cs="Arial"/>
                  <w:lang w:val="en-GB"/>
                </w:rPr>
                <w:id w:val="-44338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1F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End w:id="1548839398"/>
            <w:r w:rsidR="00DB01F8" w:rsidRPr="00374687">
              <w:rPr>
                <w:rFonts w:ascii="Arial" w:hAnsi="Arial" w:cs="Arial"/>
                <w:lang w:val="en-GB"/>
              </w:rPr>
              <w:t>Fusion</w:t>
            </w:r>
          </w:p>
        </w:tc>
      </w:tr>
      <w:tr w:rsidR="00DB01F8" w:rsidRPr="00374687" w14:paraId="618B0F78" w14:textId="77777777" w:rsidTr="007C115B">
        <w:trPr>
          <w:cantSplit/>
          <w:trHeight w:val="680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23D813" w14:textId="77777777" w:rsidR="00DB01F8" w:rsidRPr="00374687" w:rsidRDefault="00DB01F8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r w:rsidRPr="00374687">
              <w:rPr>
                <w:rFonts w:ascii="Arial" w:hAnsi="Arial" w:cs="Arial"/>
                <w:b/>
                <w:bCs/>
                <w:lang w:val="en-GB"/>
              </w:rPr>
              <w:t>Analytical equipment</w:t>
            </w:r>
          </w:p>
        </w:tc>
        <w:permStart w:id="929190074" w:edGrp="everyone"/>
        <w:tc>
          <w:tcPr>
            <w:tcW w:w="5528" w:type="dxa"/>
            <w:shd w:val="clear" w:color="auto" w:fill="auto"/>
            <w:vAlign w:val="center"/>
          </w:tcPr>
          <w:p w14:paraId="1925202E" w14:textId="77777777" w:rsidR="00DB01F8" w:rsidRPr="00374687" w:rsidRDefault="007757F0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-168111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1F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End w:id="929190074"/>
            <w:r w:rsidR="00DB01F8" w:rsidRPr="00374687">
              <w:rPr>
                <w:rFonts w:ascii="Arial" w:hAnsi="Arial" w:cs="Arial"/>
                <w:lang w:val="en-GB"/>
              </w:rPr>
              <w:t>Zetium WD-XRF</w:t>
            </w:r>
            <w:r w:rsidR="00DB01F8">
              <w:rPr>
                <w:rFonts w:ascii="Arial" w:hAnsi="Arial" w:cs="Arial"/>
                <w:lang w:val="en-GB"/>
              </w:rPr>
              <w:t xml:space="preserve">       </w:t>
            </w:r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Start w:id="1169635596" w:edGrp="everyone"/>
            <w:sdt>
              <w:sdtPr>
                <w:rPr>
                  <w:rFonts w:ascii="Arial" w:hAnsi="Arial" w:cs="Arial"/>
                  <w:lang w:val="en-GB"/>
                </w:rPr>
                <w:id w:val="84660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1F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End w:id="1169635596"/>
            <w:r w:rsidR="00DB01F8" w:rsidRPr="00374687">
              <w:rPr>
                <w:rFonts w:ascii="Arial" w:hAnsi="Arial" w:cs="Arial"/>
                <w:lang w:val="en-GB"/>
              </w:rPr>
              <w:t>Hg Analyser</w:t>
            </w:r>
          </w:p>
          <w:permStart w:id="1970811005" w:edGrp="everyone"/>
          <w:p w14:paraId="40503EEE" w14:textId="77777777" w:rsidR="00DB01F8" w:rsidRPr="00374687" w:rsidRDefault="007757F0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43356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1F8" w:rsidRPr="0037468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End w:id="1970811005"/>
            <w:r w:rsidR="00DB01F8" w:rsidRPr="00374687">
              <w:rPr>
                <w:rFonts w:ascii="Arial" w:hAnsi="Arial" w:cs="Arial"/>
                <w:lang w:val="en-GB"/>
              </w:rPr>
              <w:t>Elemental Analyser</w:t>
            </w:r>
            <w:r w:rsidR="00DB01F8">
              <w:rPr>
                <w:rFonts w:ascii="Arial" w:hAnsi="Arial" w:cs="Arial"/>
                <w:lang w:val="en-GB"/>
              </w:rPr>
              <w:t xml:space="preserve">   </w:t>
            </w:r>
            <w:permStart w:id="687757171" w:edGrp="everyone"/>
            <w:sdt>
              <w:sdtPr>
                <w:rPr>
                  <w:rFonts w:ascii="Arial" w:hAnsi="Arial" w:cs="Arial"/>
                  <w:lang w:val="en-GB"/>
                </w:rPr>
                <w:id w:val="-1520224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1F8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End w:id="687757171"/>
            <w:r w:rsidR="00DB01F8" w:rsidRPr="00374687">
              <w:rPr>
                <w:rFonts w:ascii="Arial" w:hAnsi="Arial" w:cs="Arial"/>
                <w:lang w:val="en-GB"/>
              </w:rPr>
              <w:t>Rigaku ED-XRF</w:t>
            </w:r>
          </w:p>
        </w:tc>
      </w:tr>
      <w:tr w:rsidR="00DB01F8" w:rsidRPr="00374687" w14:paraId="2576BF19" w14:textId="77777777" w:rsidTr="007C115B">
        <w:trPr>
          <w:cantSplit/>
          <w:trHeight w:val="680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DD54B9" w14:textId="77777777" w:rsidR="00DB01F8" w:rsidRDefault="00DB01F8" w:rsidP="007C115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Additional preparation (TCD facilities, </w:t>
            </w:r>
            <w:r w:rsidRPr="005A2D6D">
              <w:rPr>
                <w:rFonts w:ascii="Arial" w:hAnsi="Arial" w:cs="Arial"/>
                <w:b/>
                <w:bCs/>
                <w:u w:val="single"/>
                <w:lang w:val="en-GB"/>
              </w:rPr>
              <w:t>by special request</w:t>
            </w:r>
            <w:r>
              <w:rPr>
                <w:rFonts w:ascii="Arial" w:hAnsi="Arial" w:cs="Arial"/>
                <w:b/>
                <w:bCs/>
                <w:u w:val="single"/>
                <w:lang w:val="en-GB"/>
              </w:rPr>
              <w:t xml:space="preserve"> only</w:t>
            </w:r>
            <w:r>
              <w:rPr>
                <w:rFonts w:ascii="Arial" w:hAnsi="Arial" w:cs="Arial"/>
                <w:b/>
                <w:bCs/>
                <w:lang w:val="en-GB"/>
              </w:rPr>
              <w:t>)</w:t>
            </w:r>
          </w:p>
        </w:tc>
        <w:permStart w:id="756228635" w:edGrp="everyone"/>
        <w:tc>
          <w:tcPr>
            <w:tcW w:w="5528" w:type="dxa"/>
            <w:shd w:val="clear" w:color="auto" w:fill="auto"/>
            <w:vAlign w:val="center"/>
          </w:tcPr>
          <w:p w14:paraId="7C0806C9" w14:textId="77777777" w:rsidR="00DB01F8" w:rsidRDefault="007757F0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-714121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1F8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End w:id="756228635"/>
            <w:r w:rsidR="00DB01F8">
              <w:rPr>
                <w:rFonts w:ascii="Arial" w:hAnsi="Arial" w:cs="Arial"/>
                <w:lang w:val="en-GB"/>
              </w:rPr>
              <w:t>Sample crushing</w:t>
            </w:r>
          </w:p>
          <w:permStart w:id="1908432257" w:edGrp="everyone"/>
          <w:p w14:paraId="5AF93518" w14:textId="77777777" w:rsidR="00DB01F8" w:rsidRPr="00374687" w:rsidRDefault="007757F0" w:rsidP="007C115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1444578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1F8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</w:sdtContent>
            </w:sdt>
            <w:r w:rsidR="00DB01F8" w:rsidRPr="00374687">
              <w:rPr>
                <w:rFonts w:ascii="Arial" w:hAnsi="Arial" w:cs="Arial"/>
                <w:lang w:val="en-GB"/>
              </w:rPr>
              <w:t xml:space="preserve"> </w:t>
            </w:r>
            <w:permEnd w:id="1908432257"/>
            <w:r w:rsidR="00DB01F8">
              <w:rPr>
                <w:rFonts w:ascii="Arial" w:hAnsi="Arial" w:cs="Arial"/>
                <w:lang w:val="en-GB"/>
              </w:rPr>
              <w:t>Sample grinding</w:t>
            </w:r>
          </w:p>
        </w:tc>
      </w:tr>
    </w:tbl>
    <w:p w14:paraId="125A1D9A" w14:textId="77777777" w:rsidR="00DA6CC8" w:rsidRPr="00BA7B08" w:rsidRDefault="00DA6CC8" w:rsidP="005A2D6D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4252"/>
        <w:gridCol w:w="2552"/>
        <w:gridCol w:w="1139"/>
      </w:tblGrid>
      <w:tr w:rsidR="00AD1617" w:rsidRPr="00374687" w14:paraId="500EBDAE" w14:textId="77777777" w:rsidTr="00BB7535">
        <w:trPr>
          <w:cantSplit/>
          <w:trHeight w:val="964"/>
        </w:trPr>
        <w:tc>
          <w:tcPr>
            <w:tcW w:w="9356" w:type="dxa"/>
            <w:gridSpan w:val="4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2414E12A" w14:textId="21853BD9" w:rsidR="00AD1617" w:rsidRPr="003F03A0" w:rsidRDefault="00BA7B08" w:rsidP="00BB7535">
            <w:pPr>
              <w:spacing w:after="0" w:line="240" w:lineRule="auto"/>
              <w:rPr>
                <w:rFonts w:ascii="Arial" w:hAnsi="Arial" w:cs="Arial"/>
                <w:i/>
                <w:i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10</w:t>
            </w:r>
            <w:r w:rsidR="00AD1617"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AD1617">
              <w:rPr>
                <w:rFonts w:ascii="Arial" w:hAnsi="Arial" w:cs="Arial"/>
                <w:b/>
                <w:bCs/>
                <w:lang w:val="en-GB"/>
              </w:rPr>
              <w:t>Sample details</w:t>
            </w:r>
            <w:r w:rsidR="003F03A0" w:rsidRPr="003F03A0">
              <w:rPr>
                <w:rFonts w:ascii="Arial" w:hAnsi="Arial" w:cs="Arial"/>
                <w:lang w:val="en-GB"/>
              </w:rPr>
              <w:t xml:space="preserve"> </w:t>
            </w:r>
            <w:r w:rsidR="003F03A0">
              <w:rPr>
                <w:rFonts w:ascii="Arial" w:hAnsi="Arial" w:cs="Arial"/>
                <w:lang w:val="en-GB"/>
              </w:rPr>
              <w:t>–</w:t>
            </w:r>
            <w:r w:rsidR="003F03A0" w:rsidRPr="003F03A0">
              <w:rPr>
                <w:rFonts w:ascii="Arial" w:hAnsi="Arial" w:cs="Arial"/>
                <w:lang w:val="en-GB"/>
              </w:rPr>
              <w:t xml:space="preserve"> </w:t>
            </w:r>
            <w:r w:rsidR="003F03A0">
              <w:rPr>
                <w:rFonts w:ascii="Arial" w:hAnsi="Arial" w:cs="Arial"/>
                <w:i/>
                <w:iCs/>
                <w:lang w:val="en-GB"/>
              </w:rPr>
              <w:t>describe samples in as much detail as possible, giving details of the matrix and any unusual elemental compositions (e.g. non-geological abundances</w:t>
            </w:r>
            <w:r w:rsidR="001D62F5">
              <w:rPr>
                <w:rFonts w:ascii="Arial" w:hAnsi="Arial" w:cs="Arial"/>
                <w:i/>
                <w:iCs/>
                <w:lang w:val="en-GB"/>
              </w:rPr>
              <w:t xml:space="preserve"> or suspected contamination</w:t>
            </w:r>
            <w:r w:rsidR="003F03A0">
              <w:rPr>
                <w:rFonts w:ascii="Arial" w:hAnsi="Arial" w:cs="Arial"/>
                <w:i/>
                <w:iCs/>
                <w:lang w:val="en-GB"/>
              </w:rPr>
              <w:t>). Use different rows for different instruments or samples types (add extra rows as necessary).</w:t>
            </w:r>
          </w:p>
        </w:tc>
      </w:tr>
      <w:tr w:rsidR="003F03A0" w:rsidRPr="00374687" w14:paraId="2C0ABA65" w14:textId="77777777" w:rsidTr="00BB7535">
        <w:trPr>
          <w:cantSplit/>
          <w:trHeight w:val="964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4F69FC10" w14:textId="38DD6224" w:rsidR="003F03A0" w:rsidRPr="003F03A0" w:rsidRDefault="003F03A0" w:rsidP="003F03A0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Instrument</w:t>
            </w:r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2D707CA1" w14:textId="78018E09" w:rsidR="003F03A0" w:rsidRDefault="003F03A0" w:rsidP="003F03A0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Sample description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4039003B" w14:textId="77777777" w:rsidR="003F03A0" w:rsidRDefault="003F03A0" w:rsidP="003F03A0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Type of sample</w:t>
            </w:r>
          </w:p>
          <w:p w14:paraId="49FE2696" w14:textId="0A175985" w:rsidR="003F03A0" w:rsidRPr="003F03A0" w:rsidRDefault="003F03A0" w:rsidP="003F03A0">
            <w:pPr>
              <w:spacing w:after="0" w:line="24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(lo</w:t>
            </w:r>
            <w:r w:rsidR="004A2055">
              <w:rPr>
                <w:rFonts w:ascii="Arial" w:hAnsi="Arial" w:cs="Arial"/>
                <w:lang w:val="en-GB"/>
              </w:rPr>
              <w:t>o</w:t>
            </w:r>
            <w:r>
              <w:rPr>
                <w:rFonts w:ascii="Arial" w:hAnsi="Arial" w:cs="Arial"/>
                <w:lang w:val="en-GB"/>
              </w:rPr>
              <w:t>se powder, pressed powder, fused bead)</w:t>
            </w: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4F1D2469" w14:textId="3B43B173" w:rsidR="003F03A0" w:rsidRPr="00374687" w:rsidRDefault="003F03A0" w:rsidP="003F03A0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Number of samples</w:t>
            </w:r>
          </w:p>
        </w:tc>
      </w:tr>
      <w:tr w:rsidR="003F03A0" w:rsidRPr="00374687" w14:paraId="578124F8" w14:textId="77777777" w:rsidTr="003F03A0">
        <w:trPr>
          <w:cantSplit/>
          <w:trHeight w:val="442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004EAA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  <w:permStart w:id="991523445" w:edGrp="everyone" w:colFirst="0" w:colLast="0"/>
            <w:permStart w:id="664757505" w:edGrp="everyone" w:colFirst="1" w:colLast="1"/>
            <w:permStart w:id="983443966" w:edGrp="everyone" w:colFirst="2" w:colLast="2"/>
            <w:permStart w:id="1208158943" w:edGrp="everyone" w:colFirst="3" w:colLast="3"/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D6D32E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2090CB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6616B0" w14:textId="700C90EC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</w:tr>
      <w:tr w:rsidR="003F03A0" w:rsidRPr="00374687" w14:paraId="51E67090" w14:textId="77777777" w:rsidTr="003F03A0">
        <w:trPr>
          <w:cantSplit/>
          <w:trHeight w:val="442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CFF4E8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  <w:permStart w:id="826302671" w:edGrp="everyone" w:colFirst="0" w:colLast="0"/>
            <w:permStart w:id="716575221" w:edGrp="everyone" w:colFirst="1" w:colLast="1"/>
            <w:permStart w:id="415780876" w:edGrp="everyone" w:colFirst="2" w:colLast="2"/>
            <w:permStart w:id="1328048507" w:edGrp="everyone" w:colFirst="3" w:colLast="3"/>
            <w:permEnd w:id="991523445"/>
            <w:permEnd w:id="664757505"/>
            <w:permEnd w:id="983443966"/>
            <w:permEnd w:id="1208158943"/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F32666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3EB0AC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741F6E" w14:textId="41889812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</w:tr>
      <w:tr w:rsidR="003F03A0" w:rsidRPr="00374687" w14:paraId="12F0BF8C" w14:textId="77777777" w:rsidTr="003F03A0">
        <w:trPr>
          <w:cantSplit/>
          <w:trHeight w:val="442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64CBEA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  <w:permStart w:id="390820521" w:edGrp="everyone" w:colFirst="0" w:colLast="0"/>
            <w:permStart w:id="459298335" w:edGrp="everyone" w:colFirst="1" w:colLast="1"/>
            <w:permStart w:id="1601137633" w:edGrp="everyone" w:colFirst="2" w:colLast="2"/>
            <w:permStart w:id="399077677" w:edGrp="everyone" w:colFirst="3" w:colLast="3"/>
            <w:permEnd w:id="826302671"/>
            <w:permEnd w:id="716575221"/>
            <w:permEnd w:id="415780876"/>
            <w:permEnd w:id="1328048507"/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EFBD7B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460DB4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792799" w14:textId="7655C3D1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</w:tr>
      <w:tr w:rsidR="003F03A0" w:rsidRPr="00374687" w14:paraId="0086DF24" w14:textId="77777777" w:rsidTr="003F03A0">
        <w:trPr>
          <w:cantSplit/>
          <w:trHeight w:val="442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6F4AE3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  <w:permStart w:id="2009344372" w:edGrp="everyone" w:colFirst="0" w:colLast="0"/>
            <w:permStart w:id="2123791891" w:edGrp="everyone" w:colFirst="1" w:colLast="1"/>
            <w:permStart w:id="2087264117" w:edGrp="everyone" w:colFirst="2" w:colLast="2"/>
            <w:permStart w:id="1501635935" w:edGrp="everyone" w:colFirst="3" w:colLast="3"/>
            <w:permEnd w:id="390820521"/>
            <w:permEnd w:id="459298335"/>
            <w:permEnd w:id="1601137633"/>
            <w:permEnd w:id="399077677"/>
          </w:p>
        </w:tc>
        <w:tc>
          <w:tcPr>
            <w:tcW w:w="42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98B61C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845BC4E" w14:textId="77777777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8F5398" w14:textId="144077EF" w:rsidR="003F03A0" w:rsidRPr="002A1D4C" w:rsidRDefault="003F03A0" w:rsidP="00200B9B">
            <w:pPr>
              <w:spacing w:after="0" w:line="240" w:lineRule="auto"/>
              <w:ind w:left="324" w:hanging="324"/>
              <w:rPr>
                <w:rFonts w:ascii="Arial" w:hAnsi="Arial" w:cs="Arial"/>
                <w:lang w:val="en-GB"/>
              </w:rPr>
            </w:pPr>
          </w:p>
        </w:tc>
      </w:tr>
      <w:permEnd w:id="2009344372"/>
      <w:permEnd w:id="2123791891"/>
      <w:permEnd w:id="2087264117"/>
      <w:permEnd w:id="1501635935"/>
      <w:tr w:rsidR="002A1D4C" w:rsidRPr="00374687" w14:paraId="057E226A" w14:textId="77777777" w:rsidTr="0052214F">
        <w:trPr>
          <w:cantSplit/>
          <w:trHeight w:val="442"/>
        </w:trPr>
        <w:tc>
          <w:tcPr>
            <w:tcW w:w="8217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EFAE035" w14:textId="31AE5F9C" w:rsidR="002A1D4C" w:rsidRDefault="002A1D4C" w:rsidP="002A1D4C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 xml:space="preserve">Confirmation of sample suitability </w:t>
            </w:r>
            <w:r>
              <w:rPr>
                <w:rFonts w:ascii="Arial" w:hAnsi="Arial" w:cs="Arial"/>
                <w:i/>
                <w:iCs/>
                <w:lang w:val="en-GB"/>
              </w:rPr>
              <w:t>– I confirm that I have read the information on the ESRL website (www.tcd.ie/Geology/esrl) regarding instrument capabilities and sample requirements or have discussed these with an appropriate ESRL staff member. I understand that some sample materials may not be suitable for all types of analysis and that I am responsible for checking that my samples are appropriate. I hereby confirm that the samples detailed above are appropriate for the proposed analytical technique(s) (tick box)</w:t>
            </w:r>
            <w:r>
              <w:rPr>
                <w:rFonts w:ascii="Arial" w:hAnsi="Arial" w:cs="Arial"/>
                <w:lang w:val="en-GB"/>
              </w:rPr>
              <w:t>.</w:t>
            </w:r>
          </w:p>
        </w:tc>
        <w:tc>
          <w:tcPr>
            <w:tcW w:w="113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7841B9" w14:textId="2BA49AFA" w:rsidR="002A1D4C" w:rsidRDefault="007757F0" w:rsidP="002A1D4C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sdt>
              <w:sdtPr>
                <w:rPr>
                  <w:rFonts w:ascii="Arial" w:hAnsi="Arial" w:cs="Arial"/>
                  <w:lang w:val="en-GB"/>
                </w:rPr>
                <w:id w:val="71038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460874535" w:edGrp="everyone"/>
                <w:r w:rsidR="008C3A5D">
                  <w:rPr>
                    <w:rFonts w:ascii="MS Gothic" w:eastAsia="MS Gothic" w:hAnsi="MS Gothic" w:cs="Arial" w:hint="eastAsia"/>
                    <w:lang w:val="en-GB"/>
                  </w:rPr>
                  <w:t>☐</w:t>
                </w:r>
                <w:permEnd w:id="460874535"/>
              </w:sdtContent>
            </w:sdt>
          </w:p>
        </w:tc>
      </w:tr>
    </w:tbl>
    <w:p w14:paraId="2AF47AC9" w14:textId="6ED27780" w:rsidR="005A2D6D" w:rsidRDefault="005A2D6D" w:rsidP="005A2D6D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0"/>
        <w:gridCol w:w="1871"/>
        <w:gridCol w:w="2098"/>
        <w:gridCol w:w="2608"/>
        <w:gridCol w:w="2268"/>
      </w:tblGrid>
      <w:tr w:rsidR="006A0C3F" w:rsidRPr="00374687" w14:paraId="3AAA4634" w14:textId="77777777" w:rsidTr="00434FD9">
        <w:trPr>
          <w:cantSplit/>
          <w:trHeight w:val="454"/>
        </w:trPr>
        <w:tc>
          <w:tcPr>
            <w:tcW w:w="9355" w:type="dxa"/>
            <w:gridSpan w:val="5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5BC549BA" w14:textId="618603CD" w:rsidR="006A0C3F" w:rsidRDefault="003A328A" w:rsidP="00434FD9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lastRenderedPageBreak/>
              <w:t>11</w:t>
            </w:r>
            <w:r w:rsidR="006A0C3F"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6A0C3F">
              <w:rPr>
                <w:rFonts w:ascii="Arial" w:hAnsi="Arial" w:cs="Arial"/>
                <w:b/>
                <w:bCs/>
                <w:lang w:val="en-GB"/>
              </w:rPr>
              <w:t>Analytical details</w:t>
            </w:r>
            <w:r w:rsidR="006A0C3F" w:rsidRPr="003F03A0">
              <w:rPr>
                <w:rFonts w:ascii="Arial" w:hAnsi="Arial" w:cs="Arial"/>
                <w:lang w:val="en-GB"/>
              </w:rPr>
              <w:t xml:space="preserve"> </w:t>
            </w:r>
            <w:r w:rsidR="006A0C3F">
              <w:rPr>
                <w:rFonts w:ascii="Arial" w:hAnsi="Arial" w:cs="Arial"/>
                <w:lang w:val="en-GB"/>
              </w:rPr>
              <w:t xml:space="preserve">– </w:t>
            </w:r>
            <w:r w:rsidR="006A0C3F">
              <w:rPr>
                <w:rFonts w:ascii="Arial" w:hAnsi="Arial" w:cs="Arial"/>
                <w:i/>
                <w:iCs/>
                <w:lang w:val="en-GB"/>
              </w:rPr>
              <w:t xml:space="preserve">please detail the analytical requirements of the project. Standard instrument capabilities are outlined at </w:t>
            </w:r>
            <w:r w:rsidR="006A0C3F" w:rsidRPr="00824D85">
              <w:rPr>
                <w:rFonts w:ascii="Arial" w:hAnsi="Arial" w:cs="Arial"/>
                <w:i/>
                <w:iCs/>
                <w:lang w:val="en-GB"/>
              </w:rPr>
              <w:t>www.tcd.ie/Geology/esrl/equipment</w:t>
            </w:r>
            <w:r w:rsidR="006A0C3F">
              <w:rPr>
                <w:rFonts w:ascii="Arial" w:hAnsi="Arial" w:cs="Arial"/>
                <w:i/>
                <w:iCs/>
                <w:lang w:val="en-GB"/>
              </w:rPr>
              <w:t xml:space="preserve"> and the feasibility of any unconventional analytical requirements (i.e. beyond those detailed on the website) must be discussed with an ESRL staff member prior to submitting a project application.</w:t>
            </w:r>
          </w:p>
        </w:tc>
      </w:tr>
      <w:tr w:rsidR="006A0C3F" w:rsidRPr="00374687" w14:paraId="52238090" w14:textId="77777777" w:rsidTr="00434FD9">
        <w:trPr>
          <w:cantSplit/>
          <w:trHeight w:val="454"/>
        </w:trPr>
        <w:tc>
          <w:tcPr>
            <w:tcW w:w="510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3154065E" w14:textId="77777777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7F8516F1" w14:textId="77777777" w:rsidR="006A0C3F" w:rsidRPr="003F03A0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Element</w:t>
            </w: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2FCE10BD" w14:textId="77777777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Instrument</w:t>
            </w: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0F64FFCD" w14:textId="77777777" w:rsidR="006A0C3F" w:rsidRPr="003F03A0" w:rsidRDefault="006A0C3F" w:rsidP="00434FD9">
            <w:pPr>
              <w:spacing w:after="0" w:line="24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Approx. concentration</w:t>
            </w: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30B6067C" w14:textId="77777777" w:rsidR="006A0C3F" w:rsidRPr="00374687" w:rsidRDefault="006A0C3F" w:rsidP="00434FD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Required precision</w:t>
            </w:r>
          </w:p>
        </w:tc>
      </w:tr>
      <w:tr w:rsidR="006A0C3F" w:rsidRPr="00176C8C" w14:paraId="4A111007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3707F306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558542819" w:edGrp="everyone" w:colFirst="1" w:colLast="1"/>
            <w:permStart w:id="893786518" w:edGrp="everyone" w:colFirst="2" w:colLast="2"/>
            <w:permStart w:id="1492941300" w:edGrp="everyone" w:colFirst="3" w:colLast="3"/>
            <w:permStart w:id="28972329" w:edGrp="everyone" w:colFirst="4" w:colLast="4"/>
            <w:r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02F76F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DB3763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FE8B78C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D61C85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0930DC85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0BA0C42C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521638231" w:edGrp="everyone" w:colFirst="1" w:colLast="1"/>
            <w:permStart w:id="363732607" w:edGrp="everyone" w:colFirst="2" w:colLast="2"/>
            <w:permStart w:id="927951426" w:edGrp="everyone" w:colFirst="3" w:colLast="3"/>
            <w:permStart w:id="1190730361" w:edGrp="everyone" w:colFirst="4" w:colLast="4"/>
            <w:permEnd w:id="1558542819"/>
            <w:permEnd w:id="893786518"/>
            <w:permEnd w:id="1492941300"/>
            <w:permEnd w:id="28972329"/>
            <w:r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92877B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D6435B3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6D00D2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C56E9A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2B3CC7F8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3288943D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2046786414" w:edGrp="everyone" w:colFirst="1" w:colLast="1"/>
            <w:permStart w:id="1043792967" w:edGrp="everyone" w:colFirst="2" w:colLast="2"/>
            <w:permStart w:id="913735422" w:edGrp="everyone" w:colFirst="3" w:colLast="3"/>
            <w:permStart w:id="1341263761" w:edGrp="everyone" w:colFirst="4" w:colLast="4"/>
            <w:permEnd w:id="1521638231"/>
            <w:permEnd w:id="363732607"/>
            <w:permEnd w:id="927951426"/>
            <w:permEnd w:id="1190730361"/>
            <w:r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ABAB4C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0D752DC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928A00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C5182A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0D8A4FA3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55D03E39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988359747" w:edGrp="everyone" w:colFirst="1" w:colLast="1"/>
            <w:permStart w:id="892223619" w:edGrp="everyone" w:colFirst="2" w:colLast="2"/>
            <w:permStart w:id="973890317" w:edGrp="everyone" w:colFirst="3" w:colLast="3"/>
            <w:permStart w:id="388635916" w:edGrp="everyone" w:colFirst="4" w:colLast="4"/>
            <w:permEnd w:id="2046786414"/>
            <w:permEnd w:id="1043792967"/>
            <w:permEnd w:id="913735422"/>
            <w:permEnd w:id="1341263761"/>
            <w:r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EFF556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A3BBEA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46CA10E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6B4D88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483A0F36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0E1DC768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139314" w:edGrp="everyone" w:colFirst="1" w:colLast="1"/>
            <w:permStart w:id="1772699030" w:edGrp="everyone" w:colFirst="2" w:colLast="2"/>
            <w:permStart w:id="1247687454" w:edGrp="everyone" w:colFirst="3" w:colLast="3"/>
            <w:permStart w:id="457653892" w:edGrp="everyone" w:colFirst="4" w:colLast="4"/>
            <w:permEnd w:id="988359747"/>
            <w:permEnd w:id="892223619"/>
            <w:permEnd w:id="973890317"/>
            <w:permEnd w:id="388635916"/>
            <w:r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77942F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7C99C7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2444CE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7060B0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1C6666E7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76666B32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899370733" w:edGrp="everyone" w:colFirst="1" w:colLast="1"/>
            <w:permStart w:id="1409968030" w:edGrp="everyone" w:colFirst="2" w:colLast="2"/>
            <w:permStart w:id="1189106715" w:edGrp="everyone" w:colFirst="3" w:colLast="3"/>
            <w:permStart w:id="1343109065" w:edGrp="everyone" w:colFirst="4" w:colLast="4"/>
            <w:permEnd w:id="1139314"/>
            <w:permEnd w:id="1772699030"/>
            <w:permEnd w:id="1247687454"/>
            <w:permEnd w:id="457653892"/>
            <w:r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2B6289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7007E5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EBCC23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031C6E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6CB3CDD0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1F867593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562730167" w:edGrp="everyone" w:colFirst="1" w:colLast="1"/>
            <w:permStart w:id="511911448" w:edGrp="everyone" w:colFirst="2" w:colLast="2"/>
            <w:permStart w:id="2142191289" w:edGrp="everyone" w:colFirst="3" w:colLast="3"/>
            <w:permStart w:id="19021694" w:edGrp="everyone" w:colFirst="4" w:colLast="4"/>
            <w:permEnd w:id="1899370733"/>
            <w:permEnd w:id="1409968030"/>
            <w:permEnd w:id="1189106715"/>
            <w:permEnd w:id="1343109065"/>
            <w:r>
              <w:rPr>
                <w:rFonts w:ascii="Arial" w:hAnsi="Arial" w:cs="Arial"/>
                <w:sz w:val="20"/>
                <w:szCs w:val="20"/>
                <w:lang w:val="en-GB"/>
              </w:rPr>
              <w:t>7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595116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18873CF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CFBC98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82D861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1A0FA93B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48EB96D4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926042954" w:edGrp="everyone" w:colFirst="1" w:colLast="1"/>
            <w:permStart w:id="929069639" w:edGrp="everyone" w:colFirst="2" w:colLast="2"/>
            <w:permStart w:id="1450124669" w:edGrp="everyone" w:colFirst="3" w:colLast="3"/>
            <w:permStart w:id="357510310" w:edGrp="everyone" w:colFirst="4" w:colLast="4"/>
            <w:permEnd w:id="1562730167"/>
            <w:permEnd w:id="511911448"/>
            <w:permEnd w:id="2142191289"/>
            <w:permEnd w:id="19021694"/>
            <w:r>
              <w:rPr>
                <w:rFonts w:ascii="Arial" w:hAnsi="Arial" w:cs="Arial"/>
                <w:sz w:val="20"/>
                <w:szCs w:val="20"/>
                <w:lang w:val="en-GB"/>
              </w:rPr>
              <w:t>8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061D02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938EF9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E0B79A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F08449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22F7B3AD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65DC0590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500918228" w:edGrp="everyone" w:colFirst="1" w:colLast="1"/>
            <w:permStart w:id="1731943465" w:edGrp="everyone" w:colFirst="2" w:colLast="2"/>
            <w:permStart w:id="374806679" w:edGrp="everyone" w:colFirst="3" w:colLast="3"/>
            <w:permStart w:id="1783379693" w:edGrp="everyone" w:colFirst="4" w:colLast="4"/>
            <w:permEnd w:id="1926042954"/>
            <w:permEnd w:id="929069639"/>
            <w:permEnd w:id="1450124669"/>
            <w:permEnd w:id="357510310"/>
            <w:r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CE49F1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F77A38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187DC1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9D0C90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483747B8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13B4B2A4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38682531" w:edGrp="everyone" w:colFirst="1" w:colLast="1"/>
            <w:permStart w:id="1169688691" w:edGrp="everyone" w:colFirst="2" w:colLast="2"/>
            <w:permStart w:id="1738432604" w:edGrp="everyone" w:colFirst="3" w:colLast="3"/>
            <w:permStart w:id="1335714123" w:edGrp="everyone" w:colFirst="4" w:colLast="4"/>
            <w:permEnd w:id="1500918228"/>
            <w:permEnd w:id="1731943465"/>
            <w:permEnd w:id="374806679"/>
            <w:permEnd w:id="1783379693"/>
            <w:r>
              <w:rPr>
                <w:rFonts w:ascii="Arial" w:hAnsi="Arial" w:cs="Arial"/>
                <w:sz w:val="20"/>
                <w:szCs w:val="20"/>
                <w:lang w:val="en-GB"/>
              </w:rPr>
              <w:t>10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35F94D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A9A989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D9A6D7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E2572E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0380860A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0BC726AD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579108512" w:edGrp="everyone" w:colFirst="1" w:colLast="1"/>
            <w:permStart w:id="545474631" w:edGrp="everyone" w:colFirst="2" w:colLast="2"/>
            <w:permStart w:id="1553625491" w:edGrp="everyone" w:colFirst="3" w:colLast="3"/>
            <w:permStart w:id="1553355643" w:edGrp="everyone" w:colFirst="4" w:colLast="4"/>
            <w:permEnd w:id="38682531"/>
            <w:permEnd w:id="1169688691"/>
            <w:permEnd w:id="1738432604"/>
            <w:permEnd w:id="1335714123"/>
            <w:r>
              <w:rPr>
                <w:rFonts w:ascii="Arial" w:hAnsi="Arial" w:cs="Arial"/>
                <w:sz w:val="20"/>
                <w:szCs w:val="20"/>
                <w:lang w:val="en-GB"/>
              </w:rPr>
              <w:t>11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23839A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7C9318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23EC23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26F48D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562EED2A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74A2E5AD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48446776" w:edGrp="everyone" w:colFirst="1" w:colLast="1"/>
            <w:permStart w:id="431821041" w:edGrp="everyone" w:colFirst="2" w:colLast="2"/>
            <w:permStart w:id="474750928" w:edGrp="everyone" w:colFirst="3" w:colLast="3"/>
            <w:permStart w:id="1295071323" w:edGrp="everyone" w:colFirst="4" w:colLast="4"/>
            <w:permEnd w:id="579108512"/>
            <w:permEnd w:id="545474631"/>
            <w:permEnd w:id="1553625491"/>
            <w:permEnd w:id="1553355643"/>
            <w:r>
              <w:rPr>
                <w:rFonts w:ascii="Arial" w:hAnsi="Arial" w:cs="Arial"/>
                <w:sz w:val="20"/>
                <w:szCs w:val="20"/>
                <w:lang w:val="en-GB"/>
              </w:rPr>
              <w:t>12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5218F5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0943343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7F7D64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5FA161B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110573E9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614D4404" w14:textId="77777777" w:rsidR="006A0C3F" w:rsidRPr="0074779E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715065945" w:edGrp="everyone" w:colFirst="1" w:colLast="1"/>
            <w:permStart w:id="784810729" w:edGrp="everyone" w:colFirst="2" w:colLast="2"/>
            <w:permStart w:id="1894790380" w:edGrp="everyone" w:colFirst="3" w:colLast="3"/>
            <w:permStart w:id="1313236920" w:edGrp="everyone" w:colFirst="4" w:colLast="4"/>
            <w:permEnd w:id="148446776"/>
            <w:permEnd w:id="431821041"/>
            <w:permEnd w:id="474750928"/>
            <w:permEnd w:id="1295071323"/>
            <w:r>
              <w:rPr>
                <w:rFonts w:ascii="Arial" w:hAnsi="Arial" w:cs="Arial"/>
                <w:sz w:val="20"/>
                <w:szCs w:val="20"/>
                <w:lang w:val="en-GB"/>
              </w:rPr>
              <w:t>13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372C89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B470DE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5ABA1B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A28642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394D5049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193C74A2" w14:textId="77777777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695541715" w:edGrp="everyone" w:colFirst="1" w:colLast="1"/>
            <w:permStart w:id="2041130253" w:edGrp="everyone" w:colFirst="2" w:colLast="2"/>
            <w:permStart w:id="402793284" w:edGrp="everyone" w:colFirst="3" w:colLast="3"/>
            <w:permStart w:id="713639170" w:edGrp="everyone" w:colFirst="4" w:colLast="4"/>
            <w:permEnd w:id="715065945"/>
            <w:permEnd w:id="784810729"/>
            <w:permEnd w:id="1894790380"/>
            <w:permEnd w:id="1313236920"/>
            <w:r>
              <w:rPr>
                <w:rFonts w:ascii="Arial" w:hAnsi="Arial" w:cs="Arial"/>
                <w:sz w:val="20"/>
                <w:szCs w:val="20"/>
                <w:lang w:val="en-GB"/>
              </w:rPr>
              <w:t>14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532D2A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F87494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9D472D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C07B76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29A5FE7E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660DC214" w14:textId="77777777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615910561" w:edGrp="everyone" w:colFirst="1" w:colLast="1"/>
            <w:permStart w:id="677717542" w:edGrp="everyone" w:colFirst="2" w:colLast="2"/>
            <w:permStart w:id="994595856" w:edGrp="everyone" w:colFirst="3" w:colLast="3"/>
            <w:permStart w:id="82869279" w:edGrp="everyone" w:colFirst="4" w:colLast="4"/>
            <w:permEnd w:id="695541715"/>
            <w:permEnd w:id="2041130253"/>
            <w:permEnd w:id="402793284"/>
            <w:permEnd w:id="713639170"/>
            <w:r>
              <w:rPr>
                <w:rFonts w:ascii="Arial" w:hAnsi="Arial" w:cs="Arial"/>
                <w:sz w:val="20"/>
                <w:szCs w:val="20"/>
                <w:lang w:val="en-GB"/>
              </w:rPr>
              <w:t>15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DB76FF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70E688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48DDB3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6E0441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5C968BED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6020E92F" w14:textId="77777777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2080320370" w:edGrp="everyone" w:colFirst="1" w:colLast="1"/>
            <w:permStart w:id="1012936905" w:edGrp="everyone" w:colFirst="2" w:colLast="2"/>
            <w:permStart w:id="2068018296" w:edGrp="everyone" w:colFirst="3" w:colLast="3"/>
            <w:permStart w:id="2027753095" w:edGrp="everyone" w:colFirst="4" w:colLast="4"/>
            <w:permEnd w:id="615910561"/>
            <w:permEnd w:id="677717542"/>
            <w:permEnd w:id="994595856"/>
            <w:permEnd w:id="82869279"/>
            <w:r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9E9FDD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67E1CB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4DC990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3A8895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2D5C98C5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1682EE19" w14:textId="77777777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776616246" w:edGrp="everyone" w:colFirst="1" w:colLast="1"/>
            <w:permStart w:id="1732262077" w:edGrp="everyone" w:colFirst="2" w:colLast="2"/>
            <w:permStart w:id="754082196" w:edGrp="everyone" w:colFirst="3" w:colLast="3"/>
            <w:permStart w:id="597231676" w:edGrp="everyone" w:colFirst="4" w:colLast="4"/>
            <w:permEnd w:id="2080320370"/>
            <w:permEnd w:id="1012936905"/>
            <w:permEnd w:id="2068018296"/>
            <w:permEnd w:id="2027753095"/>
            <w:r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F4F73F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BDEE46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6ACAB8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EFE623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1A0E8FB2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545D7F0E" w14:textId="77777777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38309422" w:edGrp="everyone" w:colFirst="1" w:colLast="1"/>
            <w:permStart w:id="1464168390" w:edGrp="everyone" w:colFirst="2" w:colLast="2"/>
            <w:permStart w:id="652487299" w:edGrp="everyone" w:colFirst="3" w:colLast="3"/>
            <w:permStart w:id="1110589802" w:edGrp="everyone" w:colFirst="4" w:colLast="4"/>
            <w:permEnd w:id="1776616246"/>
            <w:permEnd w:id="1732262077"/>
            <w:permEnd w:id="754082196"/>
            <w:permEnd w:id="597231676"/>
            <w:r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E00C7C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4BC711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209EBC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7657AF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1ACE7146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3BAB5F34" w14:textId="77777777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863715176" w:edGrp="everyone" w:colFirst="1" w:colLast="1"/>
            <w:permStart w:id="1936340798" w:edGrp="everyone" w:colFirst="2" w:colLast="2"/>
            <w:permStart w:id="1109853178" w:edGrp="everyone" w:colFirst="3" w:colLast="3"/>
            <w:permStart w:id="803611781" w:edGrp="everyone" w:colFirst="4" w:colLast="4"/>
            <w:permEnd w:id="138309422"/>
            <w:permEnd w:id="1464168390"/>
            <w:permEnd w:id="652487299"/>
            <w:permEnd w:id="1110589802"/>
            <w:r>
              <w:rPr>
                <w:rFonts w:ascii="Arial" w:hAnsi="Arial" w:cs="Arial"/>
                <w:sz w:val="20"/>
                <w:szCs w:val="20"/>
                <w:lang w:val="en-GB"/>
              </w:rPr>
              <w:t>19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7028EE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DF0089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3246BF3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4E1D7F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66BFFDE4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2D315AD1" w14:textId="260E4BA1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200161366" w:edGrp="everyone" w:colFirst="1" w:colLast="1"/>
            <w:permStart w:id="208032997" w:edGrp="everyone" w:colFirst="2" w:colLast="2"/>
            <w:permStart w:id="458512617" w:edGrp="everyone" w:colFirst="3" w:colLast="3"/>
            <w:permStart w:id="252127785" w:edGrp="everyone" w:colFirst="4" w:colLast="4"/>
            <w:permEnd w:id="863715176"/>
            <w:permEnd w:id="1936340798"/>
            <w:permEnd w:id="1109853178"/>
            <w:permEnd w:id="803611781"/>
            <w:r>
              <w:rPr>
                <w:rFonts w:ascii="Arial" w:hAnsi="Arial" w:cs="Arial"/>
                <w:sz w:val="20"/>
                <w:szCs w:val="20"/>
                <w:lang w:val="en-GB"/>
              </w:rPr>
              <w:t>20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75CBEE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1D58A8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BDEEDC9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55202C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6A1B1B10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50CDFA8C" w14:textId="31787637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980113978" w:edGrp="everyone" w:colFirst="1" w:colLast="1"/>
            <w:permStart w:id="414130268" w:edGrp="everyone" w:colFirst="2" w:colLast="2"/>
            <w:permStart w:id="100604028" w:edGrp="everyone" w:colFirst="3" w:colLast="3"/>
            <w:permStart w:id="1227505729" w:edGrp="everyone" w:colFirst="4" w:colLast="4"/>
            <w:permEnd w:id="200161366"/>
            <w:permEnd w:id="208032997"/>
            <w:permEnd w:id="458512617"/>
            <w:permEnd w:id="252127785"/>
            <w:r>
              <w:rPr>
                <w:rFonts w:ascii="Arial" w:hAnsi="Arial" w:cs="Arial"/>
                <w:sz w:val="20"/>
                <w:szCs w:val="20"/>
                <w:lang w:val="en-GB"/>
              </w:rPr>
              <w:t>21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11B04B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A4E226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84886B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726F0D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34F70421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5F11140A" w14:textId="62F55657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901529080" w:edGrp="everyone" w:colFirst="1" w:colLast="1"/>
            <w:permStart w:id="601190314" w:edGrp="everyone" w:colFirst="2" w:colLast="2"/>
            <w:permStart w:id="997739105" w:edGrp="everyone" w:colFirst="3" w:colLast="3"/>
            <w:permStart w:id="259403201" w:edGrp="everyone" w:colFirst="4" w:colLast="4"/>
            <w:permEnd w:id="1980113978"/>
            <w:permEnd w:id="414130268"/>
            <w:permEnd w:id="100604028"/>
            <w:permEnd w:id="1227505729"/>
            <w:r>
              <w:rPr>
                <w:rFonts w:ascii="Arial" w:hAnsi="Arial" w:cs="Arial"/>
                <w:sz w:val="20"/>
                <w:szCs w:val="20"/>
                <w:lang w:val="en-GB"/>
              </w:rPr>
              <w:t>22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3AACD5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05421E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C65177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301088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1BC8B2BD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73907B05" w14:textId="4AE54699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346834218" w:edGrp="everyone" w:colFirst="1" w:colLast="1"/>
            <w:permStart w:id="961298684" w:edGrp="everyone" w:colFirst="2" w:colLast="2"/>
            <w:permStart w:id="1899448931" w:edGrp="everyone" w:colFirst="3" w:colLast="3"/>
            <w:permStart w:id="2132150545" w:edGrp="everyone" w:colFirst="4" w:colLast="4"/>
            <w:permEnd w:id="1901529080"/>
            <w:permEnd w:id="601190314"/>
            <w:permEnd w:id="997739105"/>
            <w:permEnd w:id="259403201"/>
            <w:r>
              <w:rPr>
                <w:rFonts w:ascii="Arial" w:hAnsi="Arial" w:cs="Arial"/>
                <w:sz w:val="20"/>
                <w:szCs w:val="20"/>
                <w:lang w:val="en-GB"/>
              </w:rPr>
              <w:t>23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8CC5B51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2D7E681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B29F8E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9FE960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54052D1F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44AEC2AD" w14:textId="163820CD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1589528059" w:edGrp="everyone" w:colFirst="1" w:colLast="1"/>
            <w:permStart w:id="1043688903" w:edGrp="everyone" w:colFirst="2" w:colLast="2"/>
            <w:permStart w:id="254883523" w:edGrp="everyone" w:colFirst="3" w:colLast="3"/>
            <w:permStart w:id="255947396" w:edGrp="everyone" w:colFirst="4" w:colLast="4"/>
            <w:permEnd w:id="346834218"/>
            <w:permEnd w:id="961298684"/>
            <w:permEnd w:id="1899448931"/>
            <w:permEnd w:id="2132150545"/>
            <w:r>
              <w:rPr>
                <w:rFonts w:ascii="Arial" w:hAnsi="Arial" w:cs="Arial"/>
                <w:sz w:val="20"/>
                <w:szCs w:val="20"/>
                <w:lang w:val="en-GB"/>
              </w:rPr>
              <w:t>24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6F525E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B7D316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329E568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52AEB5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0C3F" w:rsidRPr="00176C8C" w14:paraId="21798411" w14:textId="77777777" w:rsidTr="00434FD9">
        <w:trPr>
          <w:cantSplit/>
          <w:trHeight w:val="283"/>
        </w:trPr>
        <w:tc>
          <w:tcPr>
            <w:tcW w:w="510" w:type="dxa"/>
            <w:tcBorders>
              <w:left w:val="single" w:sz="4" w:space="0" w:color="auto"/>
            </w:tcBorders>
            <w:vAlign w:val="center"/>
          </w:tcPr>
          <w:p w14:paraId="135128D0" w14:textId="3058DA9E" w:rsidR="006A0C3F" w:rsidRDefault="006A0C3F" w:rsidP="00434FD9">
            <w:pPr>
              <w:spacing w:after="0" w:line="240" w:lineRule="auto"/>
              <w:ind w:left="324" w:hanging="3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permStart w:id="2133351713" w:edGrp="everyone" w:colFirst="1" w:colLast="1"/>
            <w:permStart w:id="981467924" w:edGrp="everyone" w:colFirst="2" w:colLast="2"/>
            <w:permStart w:id="342654604" w:edGrp="everyone" w:colFirst="3" w:colLast="3"/>
            <w:permStart w:id="1781935776" w:edGrp="everyone" w:colFirst="4" w:colLast="4"/>
            <w:permEnd w:id="1589528059"/>
            <w:permEnd w:id="1043688903"/>
            <w:permEnd w:id="254883523"/>
            <w:permEnd w:id="255947396"/>
            <w:r>
              <w:rPr>
                <w:rFonts w:ascii="Arial" w:hAnsi="Arial" w:cs="Arial"/>
                <w:sz w:val="20"/>
                <w:szCs w:val="20"/>
                <w:lang w:val="en-GB"/>
              </w:rPr>
              <w:t>25</w:t>
            </w:r>
          </w:p>
        </w:tc>
        <w:tc>
          <w:tcPr>
            <w:tcW w:w="18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976611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0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A335DFC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A97525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FFFC29" w14:textId="77777777" w:rsidR="006A0C3F" w:rsidRPr="0074779E" w:rsidRDefault="006A0C3F" w:rsidP="00434FD9">
            <w:pPr>
              <w:spacing w:after="0" w:line="240" w:lineRule="auto"/>
              <w:ind w:left="324" w:hanging="324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permEnd w:id="2133351713"/>
      <w:permEnd w:id="981467924"/>
      <w:permEnd w:id="342654604"/>
      <w:permEnd w:id="1781935776"/>
    </w:tbl>
    <w:p w14:paraId="5A828215" w14:textId="77777777" w:rsidR="006A0C3F" w:rsidRDefault="006A0C3F" w:rsidP="005A2D6D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51"/>
      </w:tblGrid>
      <w:tr w:rsidR="00BB7535" w:rsidRPr="00374687" w14:paraId="3933E475" w14:textId="77777777" w:rsidTr="00BB7535">
        <w:trPr>
          <w:cantSplit/>
          <w:trHeight w:val="680"/>
        </w:trPr>
        <w:tc>
          <w:tcPr>
            <w:tcW w:w="9351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7DDA4271" w14:textId="0CD0D748" w:rsidR="00BB7535" w:rsidRPr="00374687" w:rsidRDefault="003A328A" w:rsidP="00BB7535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12</w:t>
            </w:r>
            <w:r w:rsidR="00BB7535" w:rsidRPr="00374687">
              <w:rPr>
                <w:rFonts w:ascii="Arial" w:hAnsi="Arial" w:cs="Arial"/>
                <w:b/>
                <w:bCs/>
                <w:lang w:val="en-GB"/>
              </w:rPr>
              <w:t xml:space="preserve">. Project </w:t>
            </w:r>
            <w:r w:rsidR="00BB7535">
              <w:rPr>
                <w:rFonts w:ascii="Arial" w:hAnsi="Arial" w:cs="Arial"/>
                <w:b/>
                <w:bCs/>
                <w:lang w:val="en-GB"/>
              </w:rPr>
              <w:t xml:space="preserve">timing </w:t>
            </w:r>
            <w:r w:rsidR="00BB7535">
              <w:rPr>
                <w:rFonts w:ascii="Arial" w:hAnsi="Arial" w:cs="Arial"/>
                <w:lang w:val="en-GB"/>
              </w:rPr>
              <w:t xml:space="preserve">– </w:t>
            </w:r>
            <w:r w:rsidR="00BB7535">
              <w:rPr>
                <w:rFonts w:ascii="Arial" w:hAnsi="Arial" w:cs="Arial"/>
                <w:i/>
                <w:iCs/>
                <w:lang w:val="en-GB"/>
              </w:rPr>
              <w:t>state when analyses are required, justifying any time-critical analyses (where appropriate)</w:t>
            </w:r>
          </w:p>
        </w:tc>
      </w:tr>
      <w:tr w:rsidR="00BB7535" w:rsidRPr="00374687" w14:paraId="34651918" w14:textId="77777777" w:rsidTr="006A0C3F">
        <w:trPr>
          <w:cantSplit/>
          <w:trHeight w:val="1701"/>
        </w:trPr>
        <w:tc>
          <w:tcPr>
            <w:tcW w:w="9351" w:type="dxa"/>
            <w:tcBorders>
              <w:left w:val="single" w:sz="4" w:space="0" w:color="auto"/>
            </w:tcBorders>
            <w:shd w:val="clear" w:color="auto" w:fill="auto"/>
          </w:tcPr>
          <w:p w14:paraId="5311D8AD" w14:textId="77777777" w:rsidR="00BB7535" w:rsidRDefault="00BB7535" w:rsidP="005A2595">
            <w:pPr>
              <w:spacing w:after="0" w:line="240" w:lineRule="auto"/>
              <w:ind w:left="324" w:hanging="324"/>
              <w:rPr>
                <w:rFonts w:ascii="Arial" w:hAnsi="Arial" w:cs="Arial"/>
                <w:b/>
                <w:bCs/>
                <w:lang w:val="en-GB"/>
              </w:rPr>
            </w:pPr>
            <w:permStart w:id="2111965791" w:edGrp="everyone" w:colFirst="0" w:colLast="0"/>
          </w:p>
          <w:p w14:paraId="5E8877B4" w14:textId="6EB24E1F" w:rsidR="006A0C3F" w:rsidRPr="00374687" w:rsidRDefault="006A0C3F" w:rsidP="006A0C3F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  <w:permEnd w:id="2111965791"/>
    </w:tbl>
    <w:p w14:paraId="4802BD41" w14:textId="77777777" w:rsidR="00BB7535" w:rsidRPr="00BB7535" w:rsidRDefault="00BB7535" w:rsidP="005A2D6D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4"/>
        <w:gridCol w:w="5387"/>
      </w:tblGrid>
      <w:tr w:rsidR="00BB7535" w:rsidRPr="00374687" w14:paraId="23695283" w14:textId="77777777" w:rsidTr="009C77C0">
        <w:trPr>
          <w:cantSplit/>
          <w:trHeight w:val="964"/>
        </w:trPr>
        <w:tc>
          <w:tcPr>
            <w:tcW w:w="3964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6F2DD54D" w14:textId="187EDE8D" w:rsidR="00BB7535" w:rsidRPr="00BB7535" w:rsidRDefault="00BB7535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permStart w:id="1780838830" w:edGrp="everyone" w:colFirst="1" w:colLast="1"/>
            <w:r>
              <w:rPr>
                <w:rFonts w:ascii="Arial" w:hAnsi="Arial" w:cs="Arial"/>
                <w:b/>
                <w:bCs/>
                <w:lang w:val="en-GB"/>
              </w:rPr>
              <w:lastRenderedPageBreak/>
              <w:t>1</w:t>
            </w:r>
            <w:r w:rsidR="003A328A">
              <w:rPr>
                <w:rFonts w:ascii="Arial" w:hAnsi="Arial" w:cs="Arial"/>
                <w:b/>
                <w:bCs/>
                <w:lang w:val="en-GB"/>
              </w:rPr>
              <w:t>3</w:t>
            </w:r>
            <w:r w:rsidRPr="00BB7535">
              <w:rPr>
                <w:rFonts w:ascii="Arial" w:hAnsi="Arial" w:cs="Arial"/>
                <w:b/>
                <w:bCs/>
                <w:lang w:val="en-GB"/>
              </w:rPr>
              <w:t>. Prior consultation</w:t>
            </w:r>
            <w:r w:rsidRPr="00BB7535">
              <w:rPr>
                <w:rFonts w:ascii="Arial" w:hAnsi="Arial" w:cs="Arial"/>
                <w:lang w:val="en-GB"/>
              </w:rPr>
              <w:t xml:space="preserve"> (</w:t>
            </w:r>
            <w:r>
              <w:rPr>
                <w:rFonts w:ascii="Arial" w:hAnsi="Arial" w:cs="Arial"/>
                <w:lang w:val="en-GB"/>
              </w:rPr>
              <w:t xml:space="preserve">name any </w:t>
            </w:r>
            <w:r w:rsidRPr="00BB7535">
              <w:rPr>
                <w:rFonts w:ascii="Arial" w:hAnsi="Arial" w:cs="Arial"/>
                <w:lang w:val="en-GB"/>
              </w:rPr>
              <w:t xml:space="preserve">ESRL staff member with whom </w:t>
            </w:r>
            <w:r>
              <w:rPr>
                <w:rFonts w:ascii="Arial" w:hAnsi="Arial" w:cs="Arial"/>
                <w:lang w:val="en-GB"/>
              </w:rPr>
              <w:t>project</w:t>
            </w:r>
            <w:r w:rsidRPr="00BB7535">
              <w:rPr>
                <w:rFonts w:ascii="Arial" w:hAnsi="Arial" w:cs="Arial"/>
                <w:lang w:val="en-GB"/>
              </w:rPr>
              <w:t xml:space="preserve"> requirements have been discussed</w:t>
            </w:r>
            <w:r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5387" w:type="dxa"/>
            <w:vAlign w:val="center"/>
          </w:tcPr>
          <w:p w14:paraId="4C5CE927" w14:textId="3129CBEA" w:rsidR="00BB7535" w:rsidRPr="00374687" w:rsidRDefault="00BB7535" w:rsidP="009C77C0">
            <w:pPr>
              <w:spacing w:before="80" w:after="80"/>
              <w:jc w:val="center"/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  <w:permEnd w:id="1780838830"/>
    </w:tbl>
    <w:p w14:paraId="5D9EAA6E" w14:textId="5AB05CD4" w:rsidR="005A2D6D" w:rsidRPr="00BB7535" w:rsidRDefault="005A2D6D" w:rsidP="00BB7535">
      <w:pPr>
        <w:spacing w:after="0" w:line="240" w:lineRule="auto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5"/>
        <w:gridCol w:w="6946"/>
      </w:tblGrid>
      <w:tr w:rsidR="00A6510E" w:rsidRPr="00374687" w14:paraId="67DCB570" w14:textId="77777777" w:rsidTr="00152D39">
        <w:trPr>
          <w:cantSplit/>
          <w:trHeight w:val="2154"/>
        </w:trPr>
        <w:tc>
          <w:tcPr>
            <w:tcW w:w="9351" w:type="dxa"/>
            <w:gridSpan w:val="2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55A9A2F0" w14:textId="03BF52F4" w:rsidR="00A6510E" w:rsidRPr="00A6510E" w:rsidRDefault="00A6510E" w:rsidP="00570233">
            <w:pPr>
              <w:spacing w:after="0" w:line="240" w:lineRule="auto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1</w:t>
            </w:r>
            <w:r w:rsidR="003A328A">
              <w:rPr>
                <w:rFonts w:ascii="Arial" w:hAnsi="Arial" w:cs="Arial"/>
                <w:b/>
                <w:bCs/>
                <w:lang w:val="en-GB"/>
              </w:rPr>
              <w:t>4</w:t>
            </w:r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>
              <w:rPr>
                <w:rFonts w:ascii="Arial" w:hAnsi="Arial" w:cs="Arial"/>
                <w:b/>
                <w:bCs/>
                <w:lang w:val="en-GB"/>
              </w:rPr>
              <w:t>Declaration</w:t>
            </w:r>
            <w:r>
              <w:rPr>
                <w:rFonts w:ascii="Arial" w:hAnsi="Arial" w:cs="Arial"/>
                <w:lang w:val="en-GB"/>
              </w:rPr>
              <w:t xml:space="preserve"> – </w:t>
            </w:r>
            <w:r w:rsidRPr="00A6510E">
              <w:rPr>
                <w:rFonts w:ascii="Arial" w:hAnsi="Arial" w:cs="Arial"/>
                <w:i/>
                <w:iCs/>
                <w:lang w:val="en-GB"/>
              </w:rPr>
              <w:t>I declare that the information provided is accurate</w:t>
            </w:r>
            <w:r w:rsidR="00570233">
              <w:rPr>
                <w:rFonts w:ascii="Arial" w:hAnsi="Arial" w:cs="Arial"/>
                <w:i/>
                <w:iCs/>
                <w:lang w:val="en-GB"/>
              </w:rPr>
              <w:t xml:space="preserve">, 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>that the analyses are not being undertaken for commercial processes</w:t>
            </w:r>
            <w:r w:rsidR="00570233">
              <w:rPr>
                <w:rFonts w:ascii="Arial" w:hAnsi="Arial" w:cs="Arial"/>
                <w:i/>
                <w:iCs/>
                <w:lang w:val="en-GB"/>
              </w:rPr>
              <w:t xml:space="preserve"> and that I do not already have grant funding to cover the cost of these analyses (including grants which have been awarded but not yet started)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>.</w:t>
            </w:r>
            <w:r w:rsidRPr="00A6510E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 xml:space="preserve">I consent </w:t>
            </w:r>
            <w:r w:rsidRPr="00A6510E">
              <w:rPr>
                <w:rFonts w:ascii="Arial" w:hAnsi="Arial" w:cs="Arial"/>
                <w:i/>
                <w:iCs/>
                <w:lang w:val="en-GB"/>
              </w:rPr>
              <w:t>that</w:t>
            </w:r>
            <w:r>
              <w:rPr>
                <w:rFonts w:ascii="Arial" w:hAnsi="Arial" w:cs="Arial"/>
                <w:i/>
                <w:iCs/>
                <w:lang w:val="en-GB"/>
              </w:rPr>
              <w:t xml:space="preserve"> Trinity College Dublin 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>and/</w:t>
            </w:r>
            <w:r>
              <w:rPr>
                <w:rFonts w:ascii="Arial" w:hAnsi="Arial" w:cs="Arial"/>
                <w:i/>
                <w:iCs/>
                <w:lang w:val="en-GB"/>
              </w:rPr>
              <w:t>or</w:t>
            </w:r>
            <w:r w:rsidRPr="00A6510E">
              <w:rPr>
                <w:rFonts w:ascii="Arial" w:hAnsi="Arial" w:cs="Arial"/>
                <w:i/>
                <w:iCs/>
                <w:lang w:val="en-GB"/>
              </w:rPr>
              <w:t xml:space="preserve"> Geological Survey Ireland may make any enquires </w:t>
            </w:r>
            <w:r>
              <w:rPr>
                <w:rFonts w:ascii="Arial" w:hAnsi="Arial" w:cs="Arial"/>
                <w:i/>
                <w:iCs/>
                <w:lang w:val="en-GB"/>
              </w:rPr>
              <w:t>they</w:t>
            </w:r>
            <w:r w:rsidRPr="00A6510E">
              <w:rPr>
                <w:rFonts w:ascii="Arial" w:hAnsi="Arial" w:cs="Arial"/>
                <w:i/>
                <w:iCs/>
                <w:lang w:val="en-GB"/>
              </w:rPr>
              <w:t xml:space="preserve"> consider necessary to verify the information provided herein</w:t>
            </w:r>
            <w:r w:rsidR="00570233">
              <w:rPr>
                <w:rFonts w:ascii="Arial" w:hAnsi="Arial" w:cs="Arial"/>
                <w:i/>
                <w:iCs/>
                <w:lang w:val="en-GB"/>
              </w:rPr>
              <w:t xml:space="preserve">. I agree 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 xml:space="preserve">to undertake all laboratory work in line with the ESRL Quality Management System. </w:t>
            </w:r>
            <w:r w:rsidR="00A150EC" w:rsidRPr="00A150EC">
              <w:rPr>
                <w:rFonts w:ascii="Arial" w:hAnsi="Arial" w:cs="Arial"/>
                <w:i/>
                <w:iCs/>
                <w:lang w:val="en-GB"/>
              </w:rPr>
              <w:t xml:space="preserve">I agree to 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>appropriately</w:t>
            </w:r>
            <w:r w:rsidR="00A150EC" w:rsidRPr="00A150EC">
              <w:rPr>
                <w:rFonts w:ascii="Arial" w:hAnsi="Arial" w:cs="Arial"/>
                <w:i/>
                <w:iCs/>
                <w:lang w:val="en-GB"/>
              </w:rPr>
              <w:t xml:space="preserve"> acknowledge the ESRL in related published and public outputs</w:t>
            </w:r>
            <w:r w:rsidR="00A150EC">
              <w:rPr>
                <w:rFonts w:ascii="Arial" w:hAnsi="Arial" w:cs="Arial"/>
                <w:i/>
                <w:iCs/>
                <w:lang w:val="en-GB"/>
              </w:rPr>
              <w:t xml:space="preserve">, stating </w:t>
            </w:r>
            <w:r w:rsidR="00A150EC" w:rsidRPr="00A150EC">
              <w:rPr>
                <w:rFonts w:ascii="Arial" w:hAnsi="Arial" w:cs="Arial"/>
                <w:i/>
                <w:iCs/>
                <w:lang w:val="en-GB"/>
              </w:rPr>
              <w:t>that the work was supported by the Geological Survey Ireland-funded Earth Surface Research Laboratory in Trinity College Dublin.</w:t>
            </w:r>
            <w:r w:rsidR="00212269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r w:rsidR="00212269" w:rsidRPr="00B56BD4">
              <w:rPr>
                <w:rFonts w:ascii="Arial" w:hAnsi="Arial" w:cs="Arial"/>
                <w:i/>
                <w:iCs/>
                <w:lang w:val="en-GB"/>
              </w:rPr>
              <w:t xml:space="preserve">I agree to publish any ESRL results which were funded, either in part or in full, by Geological Survey Ireland in line with the </w:t>
            </w:r>
            <w:hyperlink r:id="rId14" w:history="1">
              <w:r w:rsidR="00212269" w:rsidRPr="00B56BD4">
                <w:rPr>
                  <w:rStyle w:val="Hyperlink"/>
                  <w:rFonts w:ascii="Arial" w:hAnsi="Arial" w:cs="Arial"/>
                  <w:i/>
                  <w:iCs/>
                  <w:lang w:val="en-GB"/>
                </w:rPr>
                <w:t>NORF Framework and FAIR research data principles</w:t>
              </w:r>
            </w:hyperlink>
            <w:r w:rsidR="00212269" w:rsidRPr="00B56BD4">
              <w:rPr>
                <w:rFonts w:ascii="Arial" w:hAnsi="Arial" w:cs="Arial"/>
                <w:i/>
                <w:iCs/>
                <w:lang w:val="en-GB"/>
              </w:rPr>
              <w:t xml:space="preserve"> (this includes where ESRL facilities were accessed at a subsidised rate)</w:t>
            </w:r>
            <w:r w:rsidR="00212269">
              <w:rPr>
                <w:rFonts w:ascii="Arial" w:hAnsi="Arial" w:cs="Arial"/>
                <w:i/>
                <w:iCs/>
                <w:lang w:val="en-GB"/>
              </w:rPr>
              <w:t>.</w:t>
            </w:r>
          </w:p>
        </w:tc>
      </w:tr>
      <w:tr w:rsidR="00A6510E" w:rsidRPr="00374687" w14:paraId="5A00B0B4" w14:textId="77777777" w:rsidTr="00A6510E">
        <w:trPr>
          <w:cantSplit/>
          <w:trHeight w:val="1191"/>
        </w:trPr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298B3E" w14:textId="3A1C190B" w:rsidR="00A6510E" w:rsidRPr="00374687" w:rsidRDefault="00A6510E" w:rsidP="00200B9B">
            <w:pPr>
              <w:spacing w:after="0" w:line="240" w:lineRule="auto"/>
              <w:rPr>
                <w:rFonts w:ascii="Arial" w:hAnsi="Arial" w:cs="Arial"/>
                <w:b/>
                <w:bCs/>
                <w:lang w:val="en-GB"/>
              </w:rPr>
            </w:pPr>
            <w:permStart w:id="1000372753" w:edGrp="everyone" w:colFirst="1" w:colLast="1"/>
            <w:r>
              <w:rPr>
                <w:rFonts w:ascii="Arial" w:hAnsi="Arial" w:cs="Arial"/>
                <w:b/>
                <w:bCs/>
                <w:lang w:val="en-GB"/>
              </w:rPr>
              <w:t>Applicant signature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584E96EC" w14:textId="312B35A8" w:rsidR="00A6510E" w:rsidRPr="00374687" w:rsidRDefault="00A6510E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A6510E" w:rsidRPr="00374687" w14:paraId="790001B9" w14:textId="77777777" w:rsidTr="00A6510E">
        <w:trPr>
          <w:cantSplit/>
          <w:trHeight w:val="454"/>
        </w:trPr>
        <w:tc>
          <w:tcPr>
            <w:tcW w:w="240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87C27A" w14:textId="0FDD2042" w:rsidR="00A6510E" w:rsidRPr="00374687" w:rsidRDefault="00A6510E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  <w:permStart w:id="374890899" w:edGrp="everyone" w:colFirst="1" w:colLast="1"/>
            <w:permEnd w:id="1000372753"/>
            <w:r>
              <w:rPr>
                <w:rFonts w:ascii="Arial" w:hAnsi="Arial" w:cs="Arial"/>
                <w:b/>
                <w:bCs/>
                <w:lang w:val="en-GB"/>
              </w:rPr>
              <w:t>Date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5BD4424A" w14:textId="61B631EA" w:rsidR="00A6510E" w:rsidRPr="00374687" w:rsidRDefault="00A6510E" w:rsidP="00200B9B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permEnd w:id="374890899"/>
    </w:tbl>
    <w:p w14:paraId="71D94032" w14:textId="3680AA5D" w:rsidR="00E25165" w:rsidRPr="00152D39" w:rsidRDefault="00E25165" w:rsidP="00152D39">
      <w:pPr>
        <w:spacing w:after="0"/>
        <w:rPr>
          <w:rFonts w:ascii="Arial" w:hAnsi="Arial" w:cs="Arial"/>
          <w:b/>
          <w:bCs/>
          <w:sz w:val="12"/>
          <w:szCs w:val="1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6"/>
        <w:gridCol w:w="3260"/>
      </w:tblGrid>
      <w:tr w:rsidR="00E25165" w:rsidRPr="00374687" w14:paraId="5A4CBD4C" w14:textId="77777777" w:rsidTr="00E25165">
        <w:trPr>
          <w:cantSplit/>
          <w:trHeight w:val="284"/>
        </w:trPr>
        <w:tc>
          <w:tcPr>
            <w:tcW w:w="5386" w:type="dxa"/>
            <w:gridSpan w:val="2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0826F9E0" w14:textId="4C3AA45C" w:rsidR="00E25165" w:rsidRPr="00374687" w:rsidRDefault="00E25165" w:rsidP="00E25165">
            <w:pPr>
              <w:spacing w:before="80" w:after="80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For </w:t>
            </w:r>
            <w:r w:rsidR="00BB7535">
              <w:rPr>
                <w:rFonts w:ascii="Arial" w:hAnsi="Arial" w:cs="Arial"/>
                <w:b/>
                <w:bCs/>
                <w:lang w:val="en-GB"/>
              </w:rPr>
              <w:t>Official</w:t>
            </w:r>
            <w:r w:rsidRPr="00374687">
              <w:rPr>
                <w:rFonts w:ascii="Arial" w:hAnsi="Arial" w:cs="Arial"/>
                <w:b/>
                <w:bCs/>
                <w:lang w:val="en-GB"/>
              </w:rPr>
              <w:t xml:space="preserve"> Use Only</w:t>
            </w:r>
          </w:p>
        </w:tc>
      </w:tr>
      <w:tr w:rsidR="00E25165" w:rsidRPr="00374687" w14:paraId="287AA478" w14:textId="77777777" w:rsidTr="00E25165">
        <w:trPr>
          <w:cantSplit/>
          <w:trHeight w:val="284"/>
        </w:trPr>
        <w:tc>
          <w:tcPr>
            <w:tcW w:w="2126" w:type="dxa"/>
            <w:tcBorders>
              <w:left w:val="single" w:sz="4" w:space="0" w:color="auto"/>
            </w:tcBorders>
            <w:shd w:val="clear" w:color="auto" w:fill="BBC59B"/>
            <w:vAlign w:val="center"/>
          </w:tcPr>
          <w:p w14:paraId="4D06F76B" w14:textId="40A96B29" w:rsidR="00E25165" w:rsidRPr="00374687" w:rsidRDefault="00E25165" w:rsidP="00E25165">
            <w:pPr>
              <w:spacing w:before="80" w:after="80"/>
              <w:rPr>
                <w:rFonts w:ascii="Arial" w:hAnsi="Arial" w:cs="Arial"/>
                <w:b/>
                <w:bCs/>
                <w:lang w:val="en-GB"/>
              </w:rPr>
            </w:pPr>
            <w:permStart w:id="1323837364" w:edGrp="everyone" w:colFirst="1" w:colLast="1"/>
            <w:r w:rsidRPr="00374687">
              <w:rPr>
                <w:rFonts w:ascii="Arial" w:hAnsi="Arial" w:cs="Arial"/>
                <w:b/>
                <w:bCs/>
                <w:lang w:val="en-GB"/>
              </w:rPr>
              <w:t>Date received</w:t>
            </w:r>
          </w:p>
        </w:tc>
        <w:tc>
          <w:tcPr>
            <w:tcW w:w="3260" w:type="dxa"/>
            <w:vAlign w:val="center"/>
          </w:tcPr>
          <w:p w14:paraId="1F4EAE1F" w14:textId="77777777" w:rsidR="00E25165" w:rsidRPr="002A1D4C" w:rsidRDefault="00E25165" w:rsidP="00E25165">
            <w:pPr>
              <w:spacing w:before="80" w:after="80"/>
              <w:rPr>
                <w:rFonts w:ascii="Arial" w:hAnsi="Arial" w:cs="Arial"/>
                <w:lang w:val="en-GB"/>
              </w:rPr>
            </w:pPr>
          </w:p>
        </w:tc>
      </w:tr>
      <w:tr w:rsidR="00E25165" w:rsidRPr="00374687" w14:paraId="1E4F8819" w14:textId="77777777" w:rsidTr="00374687">
        <w:trPr>
          <w:cantSplit/>
          <w:trHeight w:val="449"/>
        </w:trPr>
        <w:tc>
          <w:tcPr>
            <w:tcW w:w="2126" w:type="dxa"/>
            <w:tcBorders>
              <w:left w:val="single" w:sz="4" w:space="0" w:color="auto"/>
              <w:bottom w:val="single" w:sz="4" w:space="0" w:color="auto"/>
            </w:tcBorders>
            <w:shd w:val="clear" w:color="auto" w:fill="BBC59B"/>
            <w:vAlign w:val="center"/>
          </w:tcPr>
          <w:p w14:paraId="040454D5" w14:textId="3E80E347" w:rsidR="00E25165" w:rsidRPr="00374687" w:rsidRDefault="00E25165" w:rsidP="00E25165">
            <w:pPr>
              <w:spacing w:before="80" w:after="80"/>
              <w:rPr>
                <w:rFonts w:ascii="Arial" w:hAnsi="Arial" w:cs="Arial"/>
                <w:b/>
                <w:bCs/>
                <w:lang w:val="en-GB"/>
              </w:rPr>
            </w:pPr>
            <w:permStart w:id="1558598720" w:edGrp="everyone" w:colFirst="1" w:colLast="1"/>
            <w:permEnd w:id="1323837364"/>
            <w:r w:rsidRPr="00374687">
              <w:rPr>
                <w:rFonts w:ascii="Arial" w:hAnsi="Arial" w:cs="Arial"/>
                <w:b/>
                <w:bCs/>
                <w:lang w:val="en-GB"/>
              </w:rPr>
              <w:t>Application No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35371C90" w14:textId="1A581850" w:rsidR="00E25165" w:rsidRPr="002A1D4C" w:rsidRDefault="00E25165" w:rsidP="00E25165">
            <w:pPr>
              <w:spacing w:before="80" w:after="80"/>
              <w:rPr>
                <w:rFonts w:ascii="Arial" w:hAnsi="Arial" w:cs="Arial"/>
                <w:lang w:val="en-GB"/>
              </w:rPr>
            </w:pPr>
          </w:p>
        </w:tc>
      </w:tr>
      <w:tr w:rsidR="00E25165" w:rsidRPr="00374687" w14:paraId="6577357E" w14:textId="77777777" w:rsidTr="00374687">
        <w:trPr>
          <w:cantSplit/>
          <w:trHeight w:hRule="exact" w:val="454"/>
        </w:trPr>
        <w:tc>
          <w:tcPr>
            <w:tcW w:w="2126" w:type="dxa"/>
            <w:tcBorders>
              <w:left w:val="single" w:sz="4" w:space="0" w:color="auto"/>
              <w:bottom w:val="single" w:sz="4" w:space="0" w:color="auto"/>
            </w:tcBorders>
            <w:shd w:val="clear" w:color="auto" w:fill="BBC59B"/>
            <w:vAlign w:val="center"/>
          </w:tcPr>
          <w:p w14:paraId="6C24DB01" w14:textId="719BFD65" w:rsidR="00E25165" w:rsidRPr="00374687" w:rsidRDefault="00E25165" w:rsidP="00E25165">
            <w:pPr>
              <w:spacing w:before="80" w:after="80"/>
              <w:rPr>
                <w:rFonts w:ascii="Arial" w:hAnsi="Arial" w:cs="Arial"/>
                <w:b/>
                <w:bCs/>
                <w:lang w:val="en-GB"/>
              </w:rPr>
            </w:pPr>
            <w:permStart w:id="626601597" w:edGrp="everyone" w:colFirst="1" w:colLast="1"/>
            <w:permEnd w:id="1558598720"/>
            <w:r w:rsidRPr="00374687">
              <w:rPr>
                <w:rFonts w:ascii="Arial" w:hAnsi="Arial" w:cs="Arial"/>
                <w:b/>
                <w:bCs/>
                <w:lang w:val="en-GB"/>
              </w:rPr>
              <w:t>Status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5CF2B0D8" w14:textId="77777777" w:rsidR="00E25165" w:rsidRPr="002A1D4C" w:rsidRDefault="00E25165" w:rsidP="00E25165">
            <w:pPr>
              <w:spacing w:before="80" w:after="80"/>
              <w:rPr>
                <w:rFonts w:ascii="Arial" w:hAnsi="Arial" w:cs="Arial"/>
                <w:lang w:val="en-GB"/>
              </w:rPr>
            </w:pPr>
          </w:p>
        </w:tc>
      </w:tr>
      <w:permEnd w:id="626601597"/>
    </w:tbl>
    <w:p w14:paraId="0114705B" w14:textId="77777777" w:rsidR="00E25165" w:rsidRPr="00374687" w:rsidRDefault="00E25165" w:rsidP="001D62F5">
      <w:pPr>
        <w:rPr>
          <w:rFonts w:ascii="Arial" w:hAnsi="Arial" w:cs="Arial"/>
          <w:b/>
          <w:bCs/>
          <w:lang w:val="en-GB"/>
        </w:rPr>
      </w:pPr>
    </w:p>
    <w:sectPr w:rsidR="00E25165" w:rsidRPr="00374687" w:rsidSect="004F1DFD">
      <w:footnotePr>
        <w:numFmt w:val="chicago"/>
        <w:numRestart w:val="eachPage"/>
      </w:footnotePr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77D40A" w14:textId="77777777" w:rsidR="00AC5347" w:rsidRDefault="00AC5347" w:rsidP="000E4BE7">
      <w:pPr>
        <w:spacing w:after="0" w:line="240" w:lineRule="auto"/>
      </w:pPr>
      <w:r>
        <w:separator/>
      </w:r>
    </w:p>
  </w:endnote>
  <w:endnote w:type="continuationSeparator" w:id="0">
    <w:p w14:paraId="4F9AC2D6" w14:textId="77777777" w:rsidR="00AC5347" w:rsidRDefault="00AC5347" w:rsidP="000E4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</w:rPr>
      <w:id w:val="-354430492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noProof/>
      </w:rPr>
    </w:sdtEndPr>
    <w:sdtContent>
      <w:p w14:paraId="60718F3F" w14:textId="77777777" w:rsidR="007F2AE0" w:rsidRDefault="003316F9" w:rsidP="007F2AE0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sdt>
        <w:sdtPr>
          <w:rPr>
            <w:rFonts w:asciiTheme="minorHAnsi" w:hAnsiTheme="minorHAnsi" w:cstheme="minorBidi"/>
            <w:color w:val="auto"/>
            <w:sz w:val="22"/>
            <w:szCs w:val="22"/>
            <w:lang w:val="en-US"/>
          </w:rPr>
          <w:id w:val="186825175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17501C2A" w14:textId="77777777" w:rsidR="007F2AE0" w:rsidRPr="00984BE8" w:rsidRDefault="007F2AE0" w:rsidP="007F2AE0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>FORM_ESRL 25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b</w:t>
            </w: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 xml:space="preserve"> - </w:t>
            </w:r>
            <w:r w:rsidRPr="007F2AE0">
              <w:rPr>
                <w:rFonts w:ascii="Times New Roman" w:hAnsi="Times New Roman" w:cs="Times New Roman"/>
                <w:sz w:val="14"/>
                <w:szCs w:val="14"/>
              </w:rPr>
              <w:t>ESRL_pilot project and open call application form</w:t>
            </w:r>
          </w:p>
          <w:p w14:paraId="775540FC" w14:textId="77777777" w:rsidR="007F2AE0" w:rsidRPr="00984BE8" w:rsidRDefault="007F2AE0" w:rsidP="007F2AE0">
            <w:pPr>
              <w:pStyle w:val="Footer"/>
              <w:rPr>
                <w:rFonts w:ascii="Times New Roman" w:hAnsi="Times New Roman" w:cs="Times New Roman"/>
                <w:sz w:val="14"/>
                <w:szCs w:val="14"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 xml:space="preserve">Approved by Dr Michael Stock </w:t>
            </w:r>
          </w:p>
          <w:p w14:paraId="7552276F" w14:textId="22E43911" w:rsidR="003316F9" w:rsidRDefault="007F2AE0" w:rsidP="007F2AE0">
            <w:pPr>
              <w:pStyle w:val="Footer"/>
              <w:rPr>
                <w:noProof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>Date: February 16, 2021 Review 00</w:t>
            </w:r>
          </w:p>
        </w:sdtContent>
      </w:sdt>
    </w:sdtContent>
  </w:sdt>
  <w:p w14:paraId="66A90EEC" w14:textId="77777777" w:rsidR="002A3887" w:rsidRDefault="002A38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inorHAnsi" w:hAnsiTheme="minorHAnsi" w:cstheme="minorBidi"/>
        <w:color w:val="auto"/>
        <w:sz w:val="22"/>
        <w:szCs w:val="22"/>
        <w:lang w:val="en-US"/>
      </w:rPr>
      <w:id w:val="-696770510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rFonts w:asciiTheme="minorHAnsi" w:hAnsiTheme="minorHAnsi" w:cstheme="minorBidi"/>
            <w:color w:val="auto"/>
            <w:sz w:val="22"/>
            <w:szCs w:val="22"/>
            <w:lang w:val="en-US"/>
          </w:rPr>
          <w:id w:val="-1774233922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0E564AC8" w14:textId="2D276518" w:rsidR="0031608E" w:rsidRPr="00984BE8" w:rsidRDefault="0031608E" w:rsidP="0031608E">
            <w:pPr>
              <w:pStyle w:val="Default"/>
              <w:rPr>
                <w:rFonts w:ascii="Times New Roman" w:hAnsi="Times New Roman" w:cs="Times New Roman"/>
                <w:sz w:val="14"/>
                <w:szCs w:val="14"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>FORM_ESRL 25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b</w:t>
            </w: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 xml:space="preserve"> - </w:t>
            </w:r>
            <w:r w:rsidR="007F2AE0" w:rsidRPr="007F2AE0">
              <w:rPr>
                <w:rFonts w:ascii="Times New Roman" w:hAnsi="Times New Roman" w:cs="Times New Roman"/>
                <w:sz w:val="14"/>
                <w:szCs w:val="14"/>
              </w:rPr>
              <w:t>ESRL_pilot project and open call application form</w:t>
            </w:r>
          </w:p>
          <w:p w14:paraId="1F7F9387" w14:textId="77777777" w:rsidR="0031608E" w:rsidRPr="00984BE8" w:rsidRDefault="0031608E" w:rsidP="0031608E">
            <w:pPr>
              <w:pStyle w:val="Footer"/>
              <w:rPr>
                <w:rFonts w:ascii="Times New Roman" w:hAnsi="Times New Roman" w:cs="Times New Roman"/>
                <w:sz w:val="14"/>
                <w:szCs w:val="14"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 xml:space="preserve">Approved by Dr Michael Stock </w:t>
            </w:r>
          </w:p>
          <w:p w14:paraId="37BE93DC" w14:textId="0E299388" w:rsidR="003316F9" w:rsidRDefault="0031608E" w:rsidP="0031608E">
            <w:pPr>
              <w:pStyle w:val="Footer"/>
              <w:rPr>
                <w:noProof/>
              </w:rPr>
            </w:pPr>
            <w:r w:rsidRPr="00984BE8">
              <w:rPr>
                <w:rFonts w:ascii="Times New Roman" w:hAnsi="Times New Roman" w:cs="Times New Roman"/>
                <w:sz w:val="14"/>
                <w:szCs w:val="14"/>
              </w:rPr>
              <w:t>Date: February 16, 2021 Review 00</w:t>
            </w:r>
          </w:p>
        </w:sdtContent>
      </w:sdt>
    </w:sdtContent>
  </w:sdt>
  <w:p w14:paraId="759DAEE2" w14:textId="77777777" w:rsidR="003316F9" w:rsidRDefault="003316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C76FE1" w14:textId="77777777" w:rsidR="00AC5347" w:rsidRDefault="00AC5347" w:rsidP="000E4BE7">
      <w:pPr>
        <w:spacing w:after="0" w:line="240" w:lineRule="auto"/>
      </w:pPr>
      <w:r>
        <w:separator/>
      </w:r>
    </w:p>
  </w:footnote>
  <w:footnote w:type="continuationSeparator" w:id="0">
    <w:p w14:paraId="1CA77B46" w14:textId="77777777" w:rsidR="00AC5347" w:rsidRDefault="00AC5347" w:rsidP="000E4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5C3E8" w14:textId="448E7749" w:rsidR="008474C1" w:rsidRDefault="008474C1" w:rsidP="008474C1">
    <w:pPr>
      <w:pStyle w:val="Header"/>
    </w:pPr>
    <w:r w:rsidRPr="00DB6DAF">
      <w:rPr>
        <w:noProof/>
      </w:rPr>
      <w:drawing>
        <wp:anchor distT="0" distB="0" distL="114300" distR="114300" simplePos="0" relativeHeight="251659264" behindDoc="0" locked="0" layoutInCell="1" allowOverlap="1" wp14:anchorId="28831399" wp14:editId="58EC9C67">
          <wp:simplePos x="0" y="0"/>
          <wp:positionH relativeFrom="column">
            <wp:posOffset>4640107</wp:posOffset>
          </wp:positionH>
          <wp:positionV relativeFrom="paragraph">
            <wp:posOffset>154305</wp:posOffset>
          </wp:positionV>
          <wp:extent cx="1289050" cy="420370"/>
          <wp:effectExtent l="0" t="0" r="6350" b="0"/>
          <wp:wrapNone/>
          <wp:docPr id="5" name="Picture 5" descr="Geological Survey Ireland (GSI) – Geoscience Irela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eological Survey Ireland (GSI) – Geoscience Irelan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77" t="30322" r="5163" b="28606"/>
                  <a:stretch/>
                </pic:blipFill>
                <pic:spPr bwMode="auto">
                  <a:xfrm>
                    <a:off x="0" y="0"/>
                    <a:ext cx="1289050" cy="420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B6DAF">
      <w:rPr>
        <w:noProof/>
      </w:rPr>
      <w:drawing>
        <wp:anchor distT="0" distB="0" distL="114300" distR="114300" simplePos="0" relativeHeight="251658240" behindDoc="0" locked="0" layoutInCell="1" allowOverlap="1" wp14:anchorId="54D6C31D" wp14:editId="65E67A92">
          <wp:simplePos x="0" y="0"/>
          <wp:positionH relativeFrom="margin">
            <wp:posOffset>2233457</wp:posOffset>
          </wp:positionH>
          <wp:positionV relativeFrom="paragraph">
            <wp:posOffset>114300</wp:posOffset>
          </wp:positionV>
          <wp:extent cx="1454150" cy="52387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387"/>
                  <a:stretch/>
                </pic:blipFill>
                <pic:spPr bwMode="auto">
                  <a:xfrm>
                    <a:off x="0" y="0"/>
                    <a:ext cx="145415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IE"/>
      </w:rPr>
      <w:drawing>
        <wp:inline distT="0" distB="0" distL="0" distR="0" wp14:anchorId="0A06162B" wp14:editId="4CFB1B73">
          <wp:extent cx="1774201" cy="68834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132"/>
                  <a:stretch/>
                </pic:blipFill>
                <pic:spPr bwMode="auto">
                  <a:xfrm>
                    <a:off x="0" y="0"/>
                    <a:ext cx="1788078" cy="69372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166F4"/>
    <w:multiLevelType w:val="hybridMultilevel"/>
    <w:tmpl w:val="D6041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D81CB3"/>
    <w:multiLevelType w:val="hybridMultilevel"/>
    <w:tmpl w:val="67D48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9uvi2zvL3fY0SLGCLUMytqHrbMN736uhpcM0LP1ecYmfNW1IQgQ/U6+0aZK88O5v505qmTXx/MguoVjgOlRXHw==" w:salt="q9nP99QeHGYxR8MohpvftA=="/>
  <w:defaultTabStop w:val="720"/>
  <w:characterSpacingControl w:val="doNotCompress"/>
  <w:hdrShapeDefaults>
    <o:shapedefaults v:ext="edit" spidmax="16385"/>
  </w:hdrShapeDefaults>
  <w:footnotePr>
    <w:numFmt w:val="chicago"/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MzY3MTM0MTYxNzJX0lEKTi0uzszPAykwqwUAbMoSiSwAAAA="/>
  </w:docVars>
  <w:rsids>
    <w:rsidRoot w:val="00FE2790"/>
    <w:rsid w:val="0003399A"/>
    <w:rsid w:val="000B3DAC"/>
    <w:rsid w:val="000C6719"/>
    <w:rsid w:val="000D265F"/>
    <w:rsid w:val="000E05F2"/>
    <w:rsid w:val="000E4BE7"/>
    <w:rsid w:val="00107759"/>
    <w:rsid w:val="00122CFD"/>
    <w:rsid w:val="00152D39"/>
    <w:rsid w:val="001563F4"/>
    <w:rsid w:val="001730E8"/>
    <w:rsid w:val="00182736"/>
    <w:rsid w:val="00183274"/>
    <w:rsid w:val="0019090D"/>
    <w:rsid w:val="001D62F5"/>
    <w:rsid w:val="001E6EA5"/>
    <w:rsid w:val="00212269"/>
    <w:rsid w:val="002213C8"/>
    <w:rsid w:val="00221408"/>
    <w:rsid w:val="00234079"/>
    <w:rsid w:val="00253E92"/>
    <w:rsid w:val="002A1D4C"/>
    <w:rsid w:val="002A3887"/>
    <w:rsid w:val="002A4E10"/>
    <w:rsid w:val="002C6EB3"/>
    <w:rsid w:val="002E0B88"/>
    <w:rsid w:val="0031608E"/>
    <w:rsid w:val="00327FF7"/>
    <w:rsid w:val="003316F9"/>
    <w:rsid w:val="00354980"/>
    <w:rsid w:val="00374687"/>
    <w:rsid w:val="003A328A"/>
    <w:rsid w:val="003B6A22"/>
    <w:rsid w:val="003C636F"/>
    <w:rsid w:val="003F03A0"/>
    <w:rsid w:val="00401AB2"/>
    <w:rsid w:val="004050B4"/>
    <w:rsid w:val="004229A8"/>
    <w:rsid w:val="00460D95"/>
    <w:rsid w:val="004620C8"/>
    <w:rsid w:val="00494400"/>
    <w:rsid w:val="004974DD"/>
    <w:rsid w:val="004A2055"/>
    <w:rsid w:val="004C68DF"/>
    <w:rsid w:val="004F1DFD"/>
    <w:rsid w:val="004F2A16"/>
    <w:rsid w:val="00507D9F"/>
    <w:rsid w:val="005148D7"/>
    <w:rsid w:val="005531EF"/>
    <w:rsid w:val="00570233"/>
    <w:rsid w:val="005A2595"/>
    <w:rsid w:val="005A2D6D"/>
    <w:rsid w:val="005B277D"/>
    <w:rsid w:val="005B2D13"/>
    <w:rsid w:val="005B7920"/>
    <w:rsid w:val="005F0482"/>
    <w:rsid w:val="00611231"/>
    <w:rsid w:val="0065441E"/>
    <w:rsid w:val="00677278"/>
    <w:rsid w:val="006A0C3F"/>
    <w:rsid w:val="006A124B"/>
    <w:rsid w:val="00704E03"/>
    <w:rsid w:val="00756AA7"/>
    <w:rsid w:val="0076495F"/>
    <w:rsid w:val="007757F0"/>
    <w:rsid w:val="00792025"/>
    <w:rsid w:val="007B3448"/>
    <w:rsid w:val="007F2AE0"/>
    <w:rsid w:val="0084005C"/>
    <w:rsid w:val="0084443A"/>
    <w:rsid w:val="008474C1"/>
    <w:rsid w:val="00893EB1"/>
    <w:rsid w:val="008B3BAA"/>
    <w:rsid w:val="008B7685"/>
    <w:rsid w:val="008C3A5D"/>
    <w:rsid w:val="008D58A8"/>
    <w:rsid w:val="00933AC4"/>
    <w:rsid w:val="00945888"/>
    <w:rsid w:val="00947EBC"/>
    <w:rsid w:val="00995B0B"/>
    <w:rsid w:val="009C77C0"/>
    <w:rsid w:val="009F059B"/>
    <w:rsid w:val="00A04C5A"/>
    <w:rsid w:val="00A150EC"/>
    <w:rsid w:val="00A6510E"/>
    <w:rsid w:val="00A72BA6"/>
    <w:rsid w:val="00A74B31"/>
    <w:rsid w:val="00A76C9A"/>
    <w:rsid w:val="00A86278"/>
    <w:rsid w:val="00A8795D"/>
    <w:rsid w:val="00AA279A"/>
    <w:rsid w:val="00AB58DB"/>
    <w:rsid w:val="00AC5347"/>
    <w:rsid w:val="00AD1617"/>
    <w:rsid w:val="00B02B4B"/>
    <w:rsid w:val="00B054AF"/>
    <w:rsid w:val="00B3212F"/>
    <w:rsid w:val="00B367CC"/>
    <w:rsid w:val="00B549BB"/>
    <w:rsid w:val="00BA7B08"/>
    <w:rsid w:val="00BB7535"/>
    <w:rsid w:val="00BC2D3C"/>
    <w:rsid w:val="00BD646C"/>
    <w:rsid w:val="00BF348C"/>
    <w:rsid w:val="00C522E2"/>
    <w:rsid w:val="00CF0AF1"/>
    <w:rsid w:val="00D079DD"/>
    <w:rsid w:val="00D34D76"/>
    <w:rsid w:val="00D37AF5"/>
    <w:rsid w:val="00DA6CC8"/>
    <w:rsid w:val="00DB01F8"/>
    <w:rsid w:val="00DC51C5"/>
    <w:rsid w:val="00DD4DEB"/>
    <w:rsid w:val="00DD6423"/>
    <w:rsid w:val="00E25165"/>
    <w:rsid w:val="00E349CC"/>
    <w:rsid w:val="00E75D87"/>
    <w:rsid w:val="00E843AA"/>
    <w:rsid w:val="00EB68F3"/>
    <w:rsid w:val="00EE588D"/>
    <w:rsid w:val="00F374FB"/>
    <w:rsid w:val="00F509E5"/>
    <w:rsid w:val="00F6011F"/>
    <w:rsid w:val="00F7003B"/>
    <w:rsid w:val="00F862B4"/>
    <w:rsid w:val="00FC3C25"/>
    <w:rsid w:val="00FC676A"/>
    <w:rsid w:val="00FC7E91"/>
    <w:rsid w:val="00FE2790"/>
    <w:rsid w:val="00FF3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8C1B542"/>
  <w15:chartTrackingRefBased/>
  <w15:docId w15:val="{1D335FAE-C709-486E-BFEF-D1028688E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27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FE279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E4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BE7"/>
  </w:style>
  <w:style w:type="paragraph" w:styleId="Footer">
    <w:name w:val="footer"/>
    <w:basedOn w:val="Normal"/>
    <w:link w:val="FooterChar"/>
    <w:uiPriority w:val="99"/>
    <w:unhideWhenUsed/>
    <w:rsid w:val="000E4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BE7"/>
  </w:style>
  <w:style w:type="paragraph" w:styleId="FootnoteText">
    <w:name w:val="footnote text"/>
    <w:basedOn w:val="Normal"/>
    <w:link w:val="FootnoteTextChar"/>
    <w:uiPriority w:val="99"/>
    <w:semiHidden/>
    <w:unhideWhenUsed/>
    <w:rsid w:val="009F059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059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059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47E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7EB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7EB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251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51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10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1608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orf.ie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9D685F6E7481439FF6A580F5C5E826" ma:contentTypeVersion="10" ma:contentTypeDescription="Create a new document." ma:contentTypeScope="" ma:versionID="58dcf63a220ed31e0cd7850af69f5e8e">
  <xsd:schema xmlns:xsd="http://www.w3.org/2001/XMLSchema" xmlns:xs="http://www.w3.org/2001/XMLSchema" xmlns:p="http://schemas.microsoft.com/office/2006/metadata/properties" xmlns:ns3="b5b8ee6b-81e7-44a4-a758-831fd1b40d43" targetNamespace="http://schemas.microsoft.com/office/2006/metadata/properties" ma:root="true" ma:fieldsID="624c94115c81614d0f7ac901b705efc2" ns3:_="">
    <xsd:import namespace="b5b8ee6b-81e7-44a4-a758-831fd1b40d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8ee6b-81e7-44a4-a758-831fd1b40d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7B79C0-2DD3-4752-BC3A-12383A692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b8ee6b-81e7-44a4-a758-831fd1b40d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488780-6E29-4EDC-861A-FF85365631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5F26AE-A98B-4866-9E74-0D0771FE3A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569D1D-FEEA-4DE5-AC23-F8E0FB9134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44</Words>
  <Characters>5957</Characters>
  <Application>Microsoft Office Word</Application>
  <DocSecurity>8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ock</dc:creator>
  <cp:keywords/>
  <dc:description/>
  <cp:lastModifiedBy>Michael Stock</cp:lastModifiedBy>
  <cp:revision>2</cp:revision>
  <dcterms:created xsi:type="dcterms:W3CDTF">2021-08-09T11:59:00Z</dcterms:created>
  <dcterms:modified xsi:type="dcterms:W3CDTF">2021-08-09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9D685F6E7481439FF6A580F5C5E826</vt:lpwstr>
  </property>
</Properties>
</file>